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239F8" w:rsidRDefault="006239F8" w:rsidP="004073BB">
      <w:pPr>
        <w:pStyle w:val="Heading1"/>
        <w:rPr>
          <w:b w:val="0"/>
          <w:szCs w:val="20"/>
        </w:rPr>
      </w:pPr>
      <w:bookmarkStart w:id="0" w:name="_GoBack"/>
      <w:bookmarkEnd w:id="0"/>
    </w:p>
    <w:p w:rsidR="004073BB" w:rsidRDefault="004073BB" w:rsidP="004073BB">
      <w:pPr>
        <w:pStyle w:val="Heading1"/>
        <w:rPr>
          <w:b w:val="0"/>
          <w:szCs w:val="20"/>
        </w:rPr>
      </w:pPr>
      <w:r w:rsidRPr="00F056A8">
        <w:rPr>
          <w:b w:val="0"/>
          <w:szCs w:val="20"/>
        </w:rPr>
        <w:t xml:space="preserve">THURSDAY                                     </w:t>
      </w:r>
      <w:r w:rsidR="003F178E" w:rsidRPr="00F056A8">
        <w:rPr>
          <w:b w:val="0"/>
          <w:szCs w:val="20"/>
        </w:rPr>
        <w:t xml:space="preserve"> </w:t>
      </w:r>
      <w:r w:rsidRPr="00F056A8">
        <w:rPr>
          <w:b w:val="0"/>
          <w:szCs w:val="20"/>
        </w:rPr>
        <w:t xml:space="preserve">         </w:t>
      </w:r>
      <w:r w:rsidR="005F792E">
        <w:rPr>
          <w:b w:val="0"/>
          <w:szCs w:val="20"/>
        </w:rPr>
        <w:t xml:space="preserve">   </w:t>
      </w:r>
      <w:r w:rsidRPr="00F056A8">
        <w:rPr>
          <w:b w:val="0"/>
          <w:szCs w:val="20"/>
        </w:rPr>
        <w:t xml:space="preserve">                                                             </w:t>
      </w:r>
      <w:r w:rsidR="00C72FB9" w:rsidRPr="00F056A8">
        <w:rPr>
          <w:b w:val="0"/>
          <w:szCs w:val="20"/>
        </w:rPr>
        <w:t xml:space="preserve">              </w:t>
      </w:r>
      <w:r w:rsidR="005E27E9">
        <w:rPr>
          <w:b w:val="0"/>
          <w:szCs w:val="20"/>
        </w:rPr>
        <w:t xml:space="preserve">    </w:t>
      </w:r>
      <w:r w:rsidR="00C72FB9" w:rsidRPr="00F056A8">
        <w:rPr>
          <w:b w:val="0"/>
          <w:szCs w:val="20"/>
        </w:rPr>
        <w:t xml:space="preserve">  </w:t>
      </w:r>
      <w:r w:rsidR="0049460D" w:rsidRPr="00F056A8">
        <w:rPr>
          <w:b w:val="0"/>
          <w:szCs w:val="20"/>
        </w:rPr>
        <w:t xml:space="preserve">    </w:t>
      </w:r>
      <w:r w:rsidR="00F95AAB" w:rsidRPr="00F056A8">
        <w:rPr>
          <w:b w:val="0"/>
          <w:szCs w:val="20"/>
        </w:rPr>
        <w:t xml:space="preserve">  </w:t>
      </w:r>
      <w:r w:rsidR="0064503E" w:rsidRPr="00F056A8">
        <w:rPr>
          <w:b w:val="0"/>
          <w:szCs w:val="20"/>
        </w:rPr>
        <w:t xml:space="preserve"> </w:t>
      </w:r>
      <w:r w:rsidR="0049460D" w:rsidRPr="00F056A8">
        <w:rPr>
          <w:b w:val="0"/>
          <w:szCs w:val="20"/>
        </w:rPr>
        <w:t xml:space="preserve"> </w:t>
      </w:r>
      <w:r w:rsidR="000D42BA">
        <w:rPr>
          <w:b w:val="0"/>
          <w:szCs w:val="20"/>
        </w:rPr>
        <w:t xml:space="preserve">    </w:t>
      </w:r>
      <w:r w:rsidR="00876D1C">
        <w:rPr>
          <w:b w:val="0"/>
          <w:szCs w:val="20"/>
        </w:rPr>
        <w:t xml:space="preserve">    </w:t>
      </w:r>
      <w:r w:rsidR="00E32B4E">
        <w:rPr>
          <w:b w:val="0"/>
          <w:szCs w:val="20"/>
        </w:rPr>
        <w:t xml:space="preserve"> </w:t>
      </w:r>
      <w:r w:rsidR="005D76AC">
        <w:rPr>
          <w:b w:val="0"/>
          <w:szCs w:val="20"/>
        </w:rPr>
        <w:t>April 15,</w:t>
      </w:r>
      <w:r w:rsidR="00E32B4E">
        <w:rPr>
          <w:b w:val="0"/>
          <w:szCs w:val="20"/>
        </w:rPr>
        <w:t xml:space="preserve"> </w:t>
      </w:r>
      <w:r w:rsidR="007E7196">
        <w:rPr>
          <w:b w:val="0"/>
          <w:szCs w:val="20"/>
        </w:rPr>
        <w:t>202</w:t>
      </w:r>
      <w:r w:rsidR="000D42BA">
        <w:rPr>
          <w:b w:val="0"/>
          <w:szCs w:val="20"/>
        </w:rPr>
        <w:t>1</w:t>
      </w:r>
    </w:p>
    <w:p w:rsidR="004073BB" w:rsidRDefault="005F792E" w:rsidP="004073BB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  </w:t>
      </w:r>
    </w:p>
    <w:p w:rsidR="002E37B2" w:rsidRDefault="002E37B2" w:rsidP="002E37B2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  <w:r w:rsidRPr="002E37B2">
        <w:rPr>
          <w:rFonts w:ascii="Times New Roman" w:hAnsi="Times New Roman" w:cs="Times New Roman"/>
          <w:bCs/>
          <w:sz w:val="20"/>
          <w:szCs w:val="20"/>
          <w:u w:val="single"/>
        </w:rPr>
        <w:t>CERTIFIED HIRING</w:t>
      </w:r>
    </w:p>
    <w:p w:rsidR="00956A96" w:rsidRDefault="00956A96" w:rsidP="005A7670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Baucum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Matthew - Central Hardin, Assistant Principal</w:t>
      </w:r>
    </w:p>
    <w:p w:rsidR="000F75BD" w:rsidRDefault="00CF3338" w:rsidP="005A7670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Pence, Amanda- Lakewood, Kindergarten (retired)</w:t>
      </w:r>
    </w:p>
    <w:p w:rsidR="00CF3338" w:rsidRPr="00EA698F" w:rsidRDefault="00CF3338" w:rsidP="005A7670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:rsidR="00EA698F" w:rsidRDefault="00282EBF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 w:rsidRPr="00282EBF">
        <w:rPr>
          <w:rFonts w:ascii="Times New Roman" w:hAnsi="Times New Roman" w:cs="Times New Roman"/>
          <w:bCs/>
          <w:sz w:val="20"/>
          <w:szCs w:val="20"/>
          <w:u w:val="single"/>
        </w:rPr>
        <w:t>CERTIFIED RESIGNATIONS</w:t>
      </w:r>
      <w:r w:rsidR="00E32B4E">
        <w:rPr>
          <w:rFonts w:ascii="Times New Roman" w:hAnsi="Times New Roman" w:cs="Times New Roman"/>
          <w:bCs/>
          <w:sz w:val="20"/>
          <w:szCs w:val="20"/>
        </w:rPr>
        <w:t xml:space="preserve"> </w:t>
      </w:r>
    </w:p>
    <w:p w:rsidR="001D7A7D" w:rsidRDefault="001D7A7D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Baggott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Jessica – Meadow View, Grade 4 – effective 6/30/21</w:t>
      </w:r>
    </w:p>
    <w:p w:rsidR="00B76189" w:rsidRDefault="004150CC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Brown, Dulce- John Hardin, Math – effective 6/30/21</w:t>
      </w:r>
    </w:p>
    <w:p w:rsidR="003C1BC7" w:rsidRDefault="003C1BC7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Fintel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Emily – Meadow View, Primary – effective 6/30/21</w:t>
      </w:r>
    </w:p>
    <w:p w:rsidR="00581850" w:rsidRDefault="00581850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Greenwell, Jessica – Radcliff, Exceptional Child/LD – effective 6/30/21</w:t>
      </w:r>
    </w:p>
    <w:p w:rsidR="00807386" w:rsidRDefault="00807386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Honaker, Kayla - Lakewood, ESS Tutor – effective 4/2/21</w:t>
      </w:r>
    </w:p>
    <w:p w:rsidR="004150CC" w:rsidRDefault="004150CC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Patterson, Amanda</w:t>
      </w:r>
      <w:r w:rsidR="00807386">
        <w:rPr>
          <w:rFonts w:ascii="Times New Roman" w:hAnsi="Times New Roman" w:cs="Times New Roman"/>
          <w:bCs/>
          <w:sz w:val="20"/>
          <w:szCs w:val="20"/>
        </w:rPr>
        <w:t xml:space="preserve"> </w:t>
      </w:r>
      <w:r>
        <w:rPr>
          <w:rFonts w:ascii="Times New Roman" w:hAnsi="Times New Roman" w:cs="Times New Roman"/>
          <w:bCs/>
          <w:sz w:val="20"/>
          <w:szCs w:val="20"/>
        </w:rPr>
        <w:t>- Radcliff, Primary</w:t>
      </w:r>
      <w:r w:rsidR="00807386">
        <w:rPr>
          <w:rFonts w:ascii="Times New Roman" w:hAnsi="Times New Roman" w:cs="Times New Roman"/>
          <w:bCs/>
          <w:sz w:val="20"/>
          <w:szCs w:val="20"/>
        </w:rPr>
        <w:t xml:space="preserve"> </w:t>
      </w:r>
      <w:r>
        <w:rPr>
          <w:rFonts w:ascii="Times New Roman" w:hAnsi="Times New Roman" w:cs="Times New Roman"/>
          <w:bCs/>
          <w:sz w:val="20"/>
          <w:szCs w:val="20"/>
        </w:rPr>
        <w:t>- effective 6/30/21</w:t>
      </w:r>
    </w:p>
    <w:p w:rsidR="00B2671E" w:rsidRDefault="00B2671E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Sanderson, Caitlin – Woodland, Grade 5 – effective 6/30/21</w:t>
      </w:r>
    </w:p>
    <w:p w:rsidR="007E2AA0" w:rsidRDefault="007E2AA0" w:rsidP="00AD5CC8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</w:p>
    <w:p w:rsidR="00B76189" w:rsidRDefault="00B76189" w:rsidP="00AD5CC8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  <w:r>
        <w:rPr>
          <w:rFonts w:ascii="Times New Roman" w:hAnsi="Times New Roman" w:cs="Times New Roman"/>
          <w:bCs/>
          <w:sz w:val="20"/>
          <w:szCs w:val="20"/>
          <w:u w:val="single"/>
        </w:rPr>
        <w:t>CERTIFIED RETIREMENTS</w:t>
      </w:r>
    </w:p>
    <w:p w:rsidR="00673E1C" w:rsidRDefault="00673E1C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Ash, Marilyn – Bluegrass, Counselor – effective 5/31/21</w:t>
      </w:r>
    </w:p>
    <w:p w:rsidR="00E43B73" w:rsidRDefault="00E43B73" w:rsidP="007E2AA0">
      <w:pPr>
        <w:shd w:val="clear" w:color="auto" w:fill="FFFFFF" w:themeFill="background1"/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Dennis, Rebecca – Creekside, Grade 4 – effective 8/31/21</w:t>
      </w:r>
    </w:p>
    <w:p w:rsidR="007E2AA0" w:rsidRDefault="007E2AA0" w:rsidP="007E2AA0">
      <w:pPr>
        <w:shd w:val="clear" w:color="auto" w:fill="FFFFFF" w:themeFill="background1"/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Ott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Lorie – G. C. Burkhead, Kindergarten – effective 6/30/21   (CORRECTED action from March, submitted</w:t>
      </w:r>
    </w:p>
    <w:p w:rsidR="007E2AA0" w:rsidRDefault="007E2AA0" w:rsidP="007E2AA0">
      <w:pPr>
        <w:shd w:val="clear" w:color="auto" w:fill="FFFFFF" w:themeFill="background1"/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                    as a Resignation.)</w:t>
      </w:r>
    </w:p>
    <w:p w:rsidR="004150CC" w:rsidRDefault="004150CC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Richardson, Michelle- G. C. Burkhead, Grade 5 – effective 6/30/21</w:t>
      </w:r>
    </w:p>
    <w:p w:rsidR="001E7718" w:rsidRDefault="001E7718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:rsidR="001E7718" w:rsidRDefault="001E7718" w:rsidP="00AD5CC8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  <w:r>
        <w:rPr>
          <w:rFonts w:ascii="Times New Roman" w:hAnsi="Times New Roman" w:cs="Times New Roman"/>
          <w:bCs/>
          <w:sz w:val="20"/>
          <w:szCs w:val="20"/>
          <w:u w:val="single"/>
        </w:rPr>
        <w:t>CERTIFIED TRANSFERS</w:t>
      </w:r>
    </w:p>
    <w:p w:rsidR="001E0542" w:rsidRDefault="001E0542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Corder, Tanya- from North Hardin, Principal to Central Office, Director of High School Curriculum, Instruction and </w:t>
      </w:r>
    </w:p>
    <w:p w:rsidR="001E0542" w:rsidRDefault="001E0542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                         Assessment – effective 7/1/21</w:t>
      </w:r>
    </w:p>
    <w:p w:rsidR="001E7718" w:rsidRDefault="001E7718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Mills, Jennifer – from Crossroads to E-school, housed at College View- effective 3/15/21</w:t>
      </w:r>
    </w:p>
    <w:p w:rsidR="001E0542" w:rsidRDefault="001E7718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Puryear, Donna – from Crossroads, Lead Teacher to Spectrum Care Academy, Exception Child Teacher – effective </w:t>
      </w:r>
    </w:p>
    <w:p w:rsidR="001E7718" w:rsidRDefault="001E0542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                             </w:t>
      </w:r>
      <w:r w:rsidR="001E7718">
        <w:rPr>
          <w:rFonts w:ascii="Times New Roman" w:hAnsi="Times New Roman" w:cs="Times New Roman"/>
          <w:bCs/>
          <w:sz w:val="20"/>
          <w:szCs w:val="20"/>
        </w:rPr>
        <w:t>3/15/21</w:t>
      </w:r>
    </w:p>
    <w:p w:rsidR="001E0542" w:rsidRDefault="001E0542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Swords, Christin – from West Hardin, Assistant Principal to Central Office, Director of Middle School Curriculum, </w:t>
      </w:r>
    </w:p>
    <w:p w:rsidR="001E0542" w:rsidRPr="001E7718" w:rsidRDefault="001E0542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                               Instruction and Assessment – effective 7/1/21</w:t>
      </w:r>
    </w:p>
    <w:p w:rsidR="00E0287A" w:rsidRDefault="00E0287A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:rsidR="0039352E" w:rsidRDefault="0039352E" w:rsidP="00AD5CC8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  <w:r>
        <w:rPr>
          <w:rFonts w:ascii="Times New Roman" w:hAnsi="Times New Roman" w:cs="Times New Roman"/>
          <w:bCs/>
          <w:sz w:val="20"/>
          <w:szCs w:val="20"/>
          <w:u w:val="single"/>
        </w:rPr>
        <w:t>SUBSTITUTE HIRING</w:t>
      </w:r>
    </w:p>
    <w:p w:rsidR="00C36BBB" w:rsidRDefault="00C36BBB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Hernadez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Jennifer</w:t>
      </w:r>
    </w:p>
    <w:p w:rsidR="00C36BBB" w:rsidRDefault="00C36BBB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Roden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 xml:space="preserve">, </w:t>
      </w:r>
      <w:proofErr w:type="gramStart"/>
      <w:r>
        <w:rPr>
          <w:rFonts w:ascii="Times New Roman" w:hAnsi="Times New Roman" w:cs="Times New Roman"/>
          <w:bCs/>
          <w:sz w:val="20"/>
          <w:szCs w:val="20"/>
        </w:rPr>
        <w:t>Autumn</w:t>
      </w:r>
      <w:proofErr w:type="gramEnd"/>
    </w:p>
    <w:p w:rsidR="00C36BBB" w:rsidRPr="00C36BBB" w:rsidRDefault="00C36BBB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Thompson, Kathy</w:t>
      </w:r>
    </w:p>
    <w:p w:rsidR="00246700" w:rsidRDefault="00246700" w:rsidP="00AD5CC8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</w:p>
    <w:p w:rsidR="00246700" w:rsidRDefault="00246700" w:rsidP="00AD5CC8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  <w:r>
        <w:rPr>
          <w:rFonts w:ascii="Times New Roman" w:hAnsi="Times New Roman" w:cs="Times New Roman"/>
          <w:bCs/>
          <w:sz w:val="20"/>
          <w:szCs w:val="20"/>
          <w:u w:val="single"/>
        </w:rPr>
        <w:t>SUBSTITUTE RESIGNATIONS</w:t>
      </w:r>
    </w:p>
    <w:p w:rsidR="002649E6" w:rsidRDefault="002649E6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Brown, Therese- effective 3/25/21</w:t>
      </w:r>
    </w:p>
    <w:p w:rsidR="004C6674" w:rsidRDefault="004C6674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Lawrence, Joseph – effective 3/26/21</w:t>
      </w:r>
    </w:p>
    <w:p w:rsidR="00246700" w:rsidRDefault="00246700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Olivencia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Norma – effective 4/1/21</w:t>
      </w:r>
    </w:p>
    <w:p w:rsidR="002649E6" w:rsidRDefault="002649E6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Richards, Carina- effective 3/24/21</w:t>
      </w:r>
    </w:p>
    <w:p w:rsidR="002649E6" w:rsidRPr="00246700" w:rsidRDefault="002649E6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Sexton, Sierra- effective 3/23/21</w:t>
      </w:r>
    </w:p>
    <w:p w:rsidR="0039352E" w:rsidRDefault="0039352E" w:rsidP="00AD5CC8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</w:p>
    <w:p w:rsidR="007F45C1" w:rsidRDefault="004073BB" w:rsidP="004073BB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  <w:r w:rsidRPr="004073BB">
        <w:rPr>
          <w:rFonts w:ascii="Times New Roman" w:hAnsi="Times New Roman" w:cs="Times New Roman"/>
          <w:bCs/>
          <w:sz w:val="20"/>
          <w:szCs w:val="20"/>
          <w:u w:val="single"/>
        </w:rPr>
        <w:t>EXTRA-</w:t>
      </w:r>
      <w:r w:rsidR="00EB73C2">
        <w:rPr>
          <w:rFonts w:ascii="Times New Roman" w:hAnsi="Times New Roman" w:cs="Times New Roman"/>
          <w:bCs/>
          <w:sz w:val="20"/>
          <w:szCs w:val="20"/>
          <w:u w:val="single"/>
        </w:rPr>
        <w:t>CURRICULAR</w:t>
      </w:r>
      <w:r w:rsidRPr="004073BB">
        <w:rPr>
          <w:rFonts w:ascii="Times New Roman" w:hAnsi="Times New Roman" w:cs="Times New Roman"/>
          <w:bCs/>
          <w:sz w:val="20"/>
          <w:szCs w:val="20"/>
          <w:u w:val="single"/>
        </w:rPr>
        <w:t>/PARAPROFESSIONAL HIRING</w:t>
      </w:r>
    </w:p>
    <w:p w:rsidR="003766CA" w:rsidRDefault="003766CA" w:rsidP="004073BB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Baker, Lance – North Hardin, Baseball Assistant Coach 25%</w:t>
      </w:r>
    </w:p>
    <w:p w:rsidR="00007833" w:rsidRDefault="00007833" w:rsidP="004073BB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Gray, Thomas – North Hardin, Softball Assistant Coach 1%</w:t>
      </w:r>
    </w:p>
    <w:p w:rsidR="007626E9" w:rsidRPr="003766CA" w:rsidRDefault="007626E9" w:rsidP="004073BB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Jegier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Wendy- West Hardin, Academic Team Coach</w:t>
      </w:r>
      <w:r w:rsidR="003A3EAE">
        <w:rPr>
          <w:rFonts w:ascii="Times New Roman" w:hAnsi="Times New Roman" w:cs="Times New Roman"/>
          <w:bCs/>
          <w:sz w:val="20"/>
          <w:szCs w:val="20"/>
        </w:rPr>
        <w:t xml:space="preserve"> (2021-22)</w:t>
      </w:r>
    </w:p>
    <w:p w:rsidR="006C7EE5" w:rsidRDefault="006C7EE5" w:rsidP="001C1705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:rsidR="00C0491F" w:rsidRDefault="006B4F62" w:rsidP="00BC6343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  <w:r w:rsidRPr="007E2556">
        <w:rPr>
          <w:rFonts w:ascii="Times New Roman" w:hAnsi="Times New Roman" w:cs="Times New Roman"/>
          <w:bCs/>
          <w:sz w:val="20"/>
          <w:szCs w:val="20"/>
          <w:u w:val="single"/>
        </w:rPr>
        <w:t>EXTRA-</w:t>
      </w:r>
      <w:r w:rsidR="00EB73C2" w:rsidRPr="007E2556">
        <w:rPr>
          <w:rFonts w:ascii="Times New Roman" w:hAnsi="Times New Roman" w:cs="Times New Roman"/>
          <w:bCs/>
          <w:sz w:val="20"/>
          <w:szCs w:val="20"/>
          <w:u w:val="single"/>
        </w:rPr>
        <w:t>CURRICULAR/PARAPROFESSIONAL</w:t>
      </w:r>
      <w:r w:rsidR="007F5B60" w:rsidRPr="007E2556">
        <w:rPr>
          <w:rFonts w:ascii="Times New Roman" w:hAnsi="Times New Roman" w:cs="Times New Roman"/>
          <w:bCs/>
          <w:sz w:val="20"/>
          <w:szCs w:val="20"/>
          <w:u w:val="single"/>
        </w:rPr>
        <w:t xml:space="preserve"> RESIGNATION</w:t>
      </w:r>
      <w:r w:rsidR="00702575" w:rsidRPr="007E2556">
        <w:rPr>
          <w:rFonts w:ascii="Times New Roman" w:hAnsi="Times New Roman" w:cs="Times New Roman"/>
          <w:bCs/>
          <w:sz w:val="20"/>
          <w:szCs w:val="20"/>
          <w:u w:val="single"/>
        </w:rPr>
        <w:t>S</w:t>
      </w:r>
    </w:p>
    <w:p w:rsidR="00807386" w:rsidRDefault="00807386" w:rsidP="00BC6343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Gunby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Jessica – North Hardin, Girls Basketball Freshman Coach – effective 3/18/21</w:t>
      </w:r>
    </w:p>
    <w:p w:rsidR="00556FA6" w:rsidRDefault="00556FA6" w:rsidP="00BC6343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lastRenderedPageBreak/>
        <w:t xml:space="preserve">Hobbs, Megan – East Hardin, Cheer </w:t>
      </w:r>
      <w:proofErr w:type="gramStart"/>
      <w:r>
        <w:rPr>
          <w:rFonts w:ascii="Times New Roman" w:hAnsi="Times New Roman" w:cs="Times New Roman"/>
          <w:bCs/>
          <w:sz w:val="20"/>
          <w:szCs w:val="20"/>
        </w:rPr>
        <w:t>Coach  effective</w:t>
      </w:r>
      <w:proofErr w:type="gramEnd"/>
      <w:r>
        <w:rPr>
          <w:rFonts w:ascii="Times New Roman" w:hAnsi="Times New Roman" w:cs="Times New Roman"/>
          <w:bCs/>
          <w:sz w:val="20"/>
          <w:szCs w:val="20"/>
        </w:rPr>
        <w:t xml:space="preserve"> 6/1/21</w:t>
      </w:r>
    </w:p>
    <w:p w:rsidR="006004F9" w:rsidRDefault="006004F9" w:rsidP="00BC6343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Isom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 xml:space="preserve">, 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Vonce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- East Hardin, 8</w:t>
      </w:r>
      <w:r w:rsidRPr="006004F9">
        <w:rPr>
          <w:rFonts w:ascii="Times New Roman" w:hAnsi="Times New Roman" w:cs="Times New Roman"/>
          <w:bCs/>
          <w:sz w:val="20"/>
          <w:szCs w:val="20"/>
          <w:vertAlign w:val="superscript"/>
        </w:rPr>
        <w:t>th</w:t>
      </w:r>
      <w:r>
        <w:rPr>
          <w:rFonts w:ascii="Times New Roman" w:hAnsi="Times New Roman" w:cs="Times New Roman"/>
          <w:bCs/>
          <w:sz w:val="20"/>
          <w:szCs w:val="20"/>
        </w:rPr>
        <w:t xml:space="preserve"> Grade Girls Basketball Coach 80% - effective 4/1/21</w:t>
      </w:r>
    </w:p>
    <w:p w:rsidR="007F3B05" w:rsidRDefault="007F3B05" w:rsidP="00BC6343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McDonald, John – J. T. Alton, Football Assistant Coach 1% - effective 3/19/21</w:t>
      </w:r>
    </w:p>
    <w:p w:rsidR="009D228B" w:rsidRDefault="009D228B" w:rsidP="00BC6343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Padgett, Carissa – North Middle, Volleyball Assistant Coach – effective 6/30/21</w:t>
      </w:r>
    </w:p>
    <w:p w:rsidR="008F5B9A" w:rsidRDefault="008F5B9A" w:rsidP="00BC6343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Perry, Candace – West Hardin, Academic Team Coach- effective 6/30/21</w:t>
      </w:r>
    </w:p>
    <w:p w:rsidR="00807386" w:rsidRDefault="00807386" w:rsidP="00BC6343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Rivera, Rachel- Central Hardin, Girls Soccer Assistant Coach 5% - effective 3/15/21</w:t>
      </w:r>
    </w:p>
    <w:p w:rsidR="00D01D5B" w:rsidRDefault="00D01D5B" w:rsidP="00BC6343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Thompson, Shanae – North Hardin, Boys Cheer Coach 50% - effective 6/30/21</w:t>
      </w:r>
    </w:p>
    <w:p w:rsidR="004D6978" w:rsidRDefault="004D6978" w:rsidP="00BC6343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Vales, Alan – North Hardin, Academic Team Coach 50% - effective 6/30/21</w:t>
      </w:r>
    </w:p>
    <w:p w:rsidR="00CE38A8" w:rsidRDefault="00CE38A8" w:rsidP="00BC6343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Vargas, Susan – North Hardin, Softball Freshman Coach 99% - effective 3/19/21</w:t>
      </w:r>
    </w:p>
    <w:p w:rsidR="0078251A" w:rsidRPr="00807386" w:rsidRDefault="0078251A" w:rsidP="00BC6343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Walker, 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Rossmann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 xml:space="preserve"> – Bluegrass, Football Assistant Coach 50% - effective 6/30/21</w:t>
      </w:r>
    </w:p>
    <w:p w:rsidR="003C6D54" w:rsidRDefault="003C6D54" w:rsidP="00BC6343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:rsidR="004C2BDA" w:rsidRDefault="004C2BDA" w:rsidP="00BC6343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:rsidR="004C2BDA" w:rsidRDefault="004C2BDA" w:rsidP="00BC6343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:rsidR="004C2BDA" w:rsidRDefault="004C2BDA" w:rsidP="00BC6343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sectPr w:rsidR="004C2BDA" w:rsidSect="004C6B7D">
      <w:headerReference w:type="default" r:id="rId7"/>
      <w:type w:val="continuous"/>
      <w:pgSz w:w="12240" w:h="15840"/>
      <w:pgMar w:top="1350" w:right="990" w:bottom="9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95D0B" w:rsidRDefault="00995D0B" w:rsidP="004073BB">
      <w:pPr>
        <w:spacing w:after="0" w:line="240" w:lineRule="auto"/>
      </w:pPr>
      <w:r>
        <w:separator/>
      </w:r>
    </w:p>
  </w:endnote>
  <w:endnote w:type="continuationSeparator" w:id="0">
    <w:p w:rsidR="00995D0B" w:rsidRDefault="00995D0B" w:rsidP="004073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95D0B" w:rsidRDefault="00995D0B" w:rsidP="004073BB">
      <w:pPr>
        <w:spacing w:after="0" w:line="240" w:lineRule="auto"/>
      </w:pPr>
      <w:r>
        <w:separator/>
      </w:r>
    </w:p>
  </w:footnote>
  <w:footnote w:type="continuationSeparator" w:id="0">
    <w:p w:rsidR="00995D0B" w:rsidRDefault="00995D0B" w:rsidP="004073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073BB" w:rsidRPr="00345644" w:rsidRDefault="004073BB" w:rsidP="004073BB">
    <w:pPr>
      <w:pStyle w:val="Header"/>
      <w:jc w:val="center"/>
      <w:rPr>
        <w:rFonts w:ascii="Times New Roman" w:hAnsi="Times New Roman" w:cs="Times New Roman"/>
        <w:b/>
        <w:sz w:val="20"/>
        <w:szCs w:val="20"/>
      </w:rPr>
    </w:pPr>
    <w:r w:rsidRPr="00345644">
      <w:rPr>
        <w:rFonts w:ascii="Times New Roman" w:hAnsi="Times New Roman" w:cs="Times New Roman"/>
        <w:b/>
        <w:sz w:val="20"/>
        <w:szCs w:val="20"/>
      </w:rPr>
      <w:t>HARDIN COUNTY SCHOOLS</w:t>
    </w:r>
  </w:p>
  <w:p w:rsidR="004073BB" w:rsidRPr="00345644" w:rsidRDefault="004073BB" w:rsidP="004073BB">
    <w:pPr>
      <w:pStyle w:val="Header"/>
      <w:jc w:val="center"/>
      <w:rPr>
        <w:rFonts w:ascii="Times New Roman" w:hAnsi="Times New Roman" w:cs="Times New Roman"/>
        <w:b/>
        <w:sz w:val="20"/>
        <w:szCs w:val="20"/>
      </w:rPr>
    </w:pPr>
    <w:r w:rsidRPr="00345644">
      <w:rPr>
        <w:rFonts w:ascii="Times New Roman" w:hAnsi="Times New Roman" w:cs="Times New Roman"/>
        <w:b/>
        <w:sz w:val="20"/>
        <w:szCs w:val="20"/>
      </w:rPr>
      <w:t>CERTIFIED PERSONNEL ACTIONS</w:t>
    </w:r>
  </w:p>
  <w:p w:rsidR="004073BB" w:rsidRDefault="004073B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ysLQwNTG2MDC0MDZX0lEKTi0uzszPAykwrAUAIusR+SwAAAA="/>
  </w:docVars>
  <w:rsids>
    <w:rsidRoot w:val="004073BB"/>
    <w:rsid w:val="00001881"/>
    <w:rsid w:val="00003E47"/>
    <w:rsid w:val="00004BBF"/>
    <w:rsid w:val="0000501B"/>
    <w:rsid w:val="0000730E"/>
    <w:rsid w:val="00007833"/>
    <w:rsid w:val="00011186"/>
    <w:rsid w:val="00012403"/>
    <w:rsid w:val="0001287E"/>
    <w:rsid w:val="00014116"/>
    <w:rsid w:val="000167B7"/>
    <w:rsid w:val="0001742D"/>
    <w:rsid w:val="00020348"/>
    <w:rsid w:val="00021540"/>
    <w:rsid w:val="000229BD"/>
    <w:rsid w:val="00024F69"/>
    <w:rsid w:val="00025420"/>
    <w:rsid w:val="00026CFA"/>
    <w:rsid w:val="00033870"/>
    <w:rsid w:val="000362FB"/>
    <w:rsid w:val="00040103"/>
    <w:rsid w:val="00040F5C"/>
    <w:rsid w:val="000422C2"/>
    <w:rsid w:val="00045F10"/>
    <w:rsid w:val="00046908"/>
    <w:rsid w:val="000502D7"/>
    <w:rsid w:val="000502F4"/>
    <w:rsid w:val="000514B8"/>
    <w:rsid w:val="00051B43"/>
    <w:rsid w:val="00052CE5"/>
    <w:rsid w:val="00052EDD"/>
    <w:rsid w:val="00053889"/>
    <w:rsid w:val="00054313"/>
    <w:rsid w:val="00054F7E"/>
    <w:rsid w:val="000564C9"/>
    <w:rsid w:val="0006257B"/>
    <w:rsid w:val="000627D6"/>
    <w:rsid w:val="00064AE2"/>
    <w:rsid w:val="00065D39"/>
    <w:rsid w:val="00066D62"/>
    <w:rsid w:val="00067B2D"/>
    <w:rsid w:val="00067F1F"/>
    <w:rsid w:val="00070003"/>
    <w:rsid w:val="000714AB"/>
    <w:rsid w:val="00072232"/>
    <w:rsid w:val="0007301D"/>
    <w:rsid w:val="00073BE6"/>
    <w:rsid w:val="00075129"/>
    <w:rsid w:val="000765F9"/>
    <w:rsid w:val="00076A7E"/>
    <w:rsid w:val="00083869"/>
    <w:rsid w:val="00083B1C"/>
    <w:rsid w:val="000843DA"/>
    <w:rsid w:val="00085AAF"/>
    <w:rsid w:val="00086D23"/>
    <w:rsid w:val="00087B73"/>
    <w:rsid w:val="00091F45"/>
    <w:rsid w:val="00091F68"/>
    <w:rsid w:val="00092C08"/>
    <w:rsid w:val="00094A6A"/>
    <w:rsid w:val="00094B96"/>
    <w:rsid w:val="000A2B75"/>
    <w:rsid w:val="000A2E61"/>
    <w:rsid w:val="000A3988"/>
    <w:rsid w:val="000A6E66"/>
    <w:rsid w:val="000B076E"/>
    <w:rsid w:val="000B1731"/>
    <w:rsid w:val="000B3099"/>
    <w:rsid w:val="000B510A"/>
    <w:rsid w:val="000B6FCC"/>
    <w:rsid w:val="000B75B5"/>
    <w:rsid w:val="000C3593"/>
    <w:rsid w:val="000C3E2E"/>
    <w:rsid w:val="000C424B"/>
    <w:rsid w:val="000C4E9D"/>
    <w:rsid w:val="000C511A"/>
    <w:rsid w:val="000C64AD"/>
    <w:rsid w:val="000C671B"/>
    <w:rsid w:val="000D42BA"/>
    <w:rsid w:val="000D4788"/>
    <w:rsid w:val="000D58C9"/>
    <w:rsid w:val="000E0C36"/>
    <w:rsid w:val="000E4B86"/>
    <w:rsid w:val="000E5032"/>
    <w:rsid w:val="000E5891"/>
    <w:rsid w:val="000E7BF2"/>
    <w:rsid w:val="000F0992"/>
    <w:rsid w:val="000F1DEC"/>
    <w:rsid w:val="000F2403"/>
    <w:rsid w:val="000F257D"/>
    <w:rsid w:val="000F2E42"/>
    <w:rsid w:val="000F4775"/>
    <w:rsid w:val="000F6CAB"/>
    <w:rsid w:val="000F6D16"/>
    <w:rsid w:val="000F75BD"/>
    <w:rsid w:val="001007B1"/>
    <w:rsid w:val="00100C97"/>
    <w:rsid w:val="0010188D"/>
    <w:rsid w:val="00101B58"/>
    <w:rsid w:val="001028C1"/>
    <w:rsid w:val="00102C66"/>
    <w:rsid w:val="00104017"/>
    <w:rsid w:val="00104BC3"/>
    <w:rsid w:val="0010578D"/>
    <w:rsid w:val="00105FC5"/>
    <w:rsid w:val="00107040"/>
    <w:rsid w:val="0010712A"/>
    <w:rsid w:val="00107550"/>
    <w:rsid w:val="0011043D"/>
    <w:rsid w:val="00112296"/>
    <w:rsid w:val="00113429"/>
    <w:rsid w:val="00113587"/>
    <w:rsid w:val="00114D5E"/>
    <w:rsid w:val="001151C3"/>
    <w:rsid w:val="001165C9"/>
    <w:rsid w:val="00116926"/>
    <w:rsid w:val="00120526"/>
    <w:rsid w:val="00122F90"/>
    <w:rsid w:val="00131139"/>
    <w:rsid w:val="00131ED2"/>
    <w:rsid w:val="00134543"/>
    <w:rsid w:val="00141FDE"/>
    <w:rsid w:val="001429AB"/>
    <w:rsid w:val="00142CCB"/>
    <w:rsid w:val="0014378C"/>
    <w:rsid w:val="0014464C"/>
    <w:rsid w:val="00146635"/>
    <w:rsid w:val="00146774"/>
    <w:rsid w:val="00147E03"/>
    <w:rsid w:val="00151853"/>
    <w:rsid w:val="00151E3D"/>
    <w:rsid w:val="001525A5"/>
    <w:rsid w:val="00152E16"/>
    <w:rsid w:val="0015426D"/>
    <w:rsid w:val="00154E9F"/>
    <w:rsid w:val="00155B0A"/>
    <w:rsid w:val="00155B9D"/>
    <w:rsid w:val="00160BC6"/>
    <w:rsid w:val="001612A2"/>
    <w:rsid w:val="00161B83"/>
    <w:rsid w:val="0016585B"/>
    <w:rsid w:val="00165A65"/>
    <w:rsid w:val="00167199"/>
    <w:rsid w:val="00172721"/>
    <w:rsid w:val="00172CFE"/>
    <w:rsid w:val="0017328D"/>
    <w:rsid w:val="00180D89"/>
    <w:rsid w:val="00181F97"/>
    <w:rsid w:val="00184195"/>
    <w:rsid w:val="001849DB"/>
    <w:rsid w:val="0018631B"/>
    <w:rsid w:val="001912A0"/>
    <w:rsid w:val="00191A68"/>
    <w:rsid w:val="0019243B"/>
    <w:rsid w:val="001958F1"/>
    <w:rsid w:val="00195D62"/>
    <w:rsid w:val="0019671A"/>
    <w:rsid w:val="0019741D"/>
    <w:rsid w:val="001A195D"/>
    <w:rsid w:val="001A4D64"/>
    <w:rsid w:val="001A5670"/>
    <w:rsid w:val="001A7C63"/>
    <w:rsid w:val="001B30F4"/>
    <w:rsid w:val="001C1705"/>
    <w:rsid w:val="001C205E"/>
    <w:rsid w:val="001C3B34"/>
    <w:rsid w:val="001C4058"/>
    <w:rsid w:val="001C45BC"/>
    <w:rsid w:val="001D11BF"/>
    <w:rsid w:val="001D3DE8"/>
    <w:rsid w:val="001D666E"/>
    <w:rsid w:val="001D7A7D"/>
    <w:rsid w:val="001E0542"/>
    <w:rsid w:val="001E1A89"/>
    <w:rsid w:val="001E4FEB"/>
    <w:rsid w:val="001E6354"/>
    <w:rsid w:val="001E7718"/>
    <w:rsid w:val="001F0B53"/>
    <w:rsid w:val="001F0CDC"/>
    <w:rsid w:val="001F13EC"/>
    <w:rsid w:val="001F162B"/>
    <w:rsid w:val="001F405A"/>
    <w:rsid w:val="001F4525"/>
    <w:rsid w:val="001F47D9"/>
    <w:rsid w:val="001F4DF1"/>
    <w:rsid w:val="001F5D55"/>
    <w:rsid w:val="00204A95"/>
    <w:rsid w:val="00206484"/>
    <w:rsid w:val="00212E02"/>
    <w:rsid w:val="00214B9A"/>
    <w:rsid w:val="002157D9"/>
    <w:rsid w:val="00215C28"/>
    <w:rsid w:val="00216CE1"/>
    <w:rsid w:val="00222A0D"/>
    <w:rsid w:val="00222D9D"/>
    <w:rsid w:val="002279B3"/>
    <w:rsid w:val="00230A77"/>
    <w:rsid w:val="002310CC"/>
    <w:rsid w:val="00231D75"/>
    <w:rsid w:val="0023379A"/>
    <w:rsid w:val="00234005"/>
    <w:rsid w:val="002348FD"/>
    <w:rsid w:val="00234F7F"/>
    <w:rsid w:val="002355A1"/>
    <w:rsid w:val="00236CF1"/>
    <w:rsid w:val="0023722C"/>
    <w:rsid w:val="00241434"/>
    <w:rsid w:val="00242FC5"/>
    <w:rsid w:val="00243BD3"/>
    <w:rsid w:val="002466EF"/>
    <w:rsid w:val="00246700"/>
    <w:rsid w:val="00247554"/>
    <w:rsid w:val="00254741"/>
    <w:rsid w:val="00255511"/>
    <w:rsid w:val="00256567"/>
    <w:rsid w:val="00256787"/>
    <w:rsid w:val="00256969"/>
    <w:rsid w:val="00257D23"/>
    <w:rsid w:val="002649E6"/>
    <w:rsid w:val="00267E8F"/>
    <w:rsid w:val="00270F30"/>
    <w:rsid w:val="002711DA"/>
    <w:rsid w:val="00272F25"/>
    <w:rsid w:val="0027308F"/>
    <w:rsid w:val="00273527"/>
    <w:rsid w:val="002747F1"/>
    <w:rsid w:val="00274CFD"/>
    <w:rsid w:val="002758EF"/>
    <w:rsid w:val="00275DE5"/>
    <w:rsid w:val="0027600C"/>
    <w:rsid w:val="002764F5"/>
    <w:rsid w:val="002767F8"/>
    <w:rsid w:val="00277583"/>
    <w:rsid w:val="002800E3"/>
    <w:rsid w:val="002809C6"/>
    <w:rsid w:val="0028264C"/>
    <w:rsid w:val="00282EBF"/>
    <w:rsid w:val="00283693"/>
    <w:rsid w:val="0028430F"/>
    <w:rsid w:val="00284B55"/>
    <w:rsid w:val="00290F67"/>
    <w:rsid w:val="0029282E"/>
    <w:rsid w:val="00292D93"/>
    <w:rsid w:val="00293A9E"/>
    <w:rsid w:val="00293D50"/>
    <w:rsid w:val="00296346"/>
    <w:rsid w:val="002A1151"/>
    <w:rsid w:val="002A2230"/>
    <w:rsid w:val="002A50B6"/>
    <w:rsid w:val="002A6CB0"/>
    <w:rsid w:val="002B0488"/>
    <w:rsid w:val="002B1180"/>
    <w:rsid w:val="002B142E"/>
    <w:rsid w:val="002B5614"/>
    <w:rsid w:val="002B5B8C"/>
    <w:rsid w:val="002B5EC3"/>
    <w:rsid w:val="002C03A7"/>
    <w:rsid w:val="002C1B75"/>
    <w:rsid w:val="002C6746"/>
    <w:rsid w:val="002D1A29"/>
    <w:rsid w:val="002D2C0A"/>
    <w:rsid w:val="002D382A"/>
    <w:rsid w:val="002D4AEE"/>
    <w:rsid w:val="002E14CD"/>
    <w:rsid w:val="002E37B2"/>
    <w:rsid w:val="002E72CA"/>
    <w:rsid w:val="002F32B9"/>
    <w:rsid w:val="002F563C"/>
    <w:rsid w:val="002F57AE"/>
    <w:rsid w:val="002F752F"/>
    <w:rsid w:val="00300638"/>
    <w:rsid w:val="003007A1"/>
    <w:rsid w:val="00302A6A"/>
    <w:rsid w:val="003058F0"/>
    <w:rsid w:val="0030660D"/>
    <w:rsid w:val="00307B10"/>
    <w:rsid w:val="00313355"/>
    <w:rsid w:val="0031434B"/>
    <w:rsid w:val="0031695B"/>
    <w:rsid w:val="00317AFA"/>
    <w:rsid w:val="00320C1C"/>
    <w:rsid w:val="00321F15"/>
    <w:rsid w:val="00323164"/>
    <w:rsid w:val="00325860"/>
    <w:rsid w:val="00327A97"/>
    <w:rsid w:val="00332D6A"/>
    <w:rsid w:val="00333FEF"/>
    <w:rsid w:val="003363B3"/>
    <w:rsid w:val="003375D1"/>
    <w:rsid w:val="00341618"/>
    <w:rsid w:val="00341859"/>
    <w:rsid w:val="003429B4"/>
    <w:rsid w:val="00345842"/>
    <w:rsid w:val="00346748"/>
    <w:rsid w:val="00346C25"/>
    <w:rsid w:val="00347E5D"/>
    <w:rsid w:val="0035012C"/>
    <w:rsid w:val="0035124E"/>
    <w:rsid w:val="0035172B"/>
    <w:rsid w:val="00351CEA"/>
    <w:rsid w:val="00354D06"/>
    <w:rsid w:val="00355170"/>
    <w:rsid w:val="0035591E"/>
    <w:rsid w:val="00357294"/>
    <w:rsid w:val="003573D0"/>
    <w:rsid w:val="00357A1D"/>
    <w:rsid w:val="00360AEA"/>
    <w:rsid w:val="00363BF7"/>
    <w:rsid w:val="0036531E"/>
    <w:rsid w:val="003662FA"/>
    <w:rsid w:val="00366A45"/>
    <w:rsid w:val="00367E50"/>
    <w:rsid w:val="00370729"/>
    <w:rsid w:val="00370E35"/>
    <w:rsid w:val="003718B8"/>
    <w:rsid w:val="00372E92"/>
    <w:rsid w:val="00373ECB"/>
    <w:rsid w:val="0037425D"/>
    <w:rsid w:val="00374791"/>
    <w:rsid w:val="00374D87"/>
    <w:rsid w:val="003752AA"/>
    <w:rsid w:val="00375F3C"/>
    <w:rsid w:val="003766CA"/>
    <w:rsid w:val="00380DA1"/>
    <w:rsid w:val="0038107F"/>
    <w:rsid w:val="00383225"/>
    <w:rsid w:val="00383515"/>
    <w:rsid w:val="00383DE0"/>
    <w:rsid w:val="00386516"/>
    <w:rsid w:val="0039078F"/>
    <w:rsid w:val="00390A8E"/>
    <w:rsid w:val="00391129"/>
    <w:rsid w:val="00393082"/>
    <w:rsid w:val="0039352E"/>
    <w:rsid w:val="00393AD2"/>
    <w:rsid w:val="00393EB7"/>
    <w:rsid w:val="003946A4"/>
    <w:rsid w:val="00396C76"/>
    <w:rsid w:val="003A1E53"/>
    <w:rsid w:val="003A337A"/>
    <w:rsid w:val="003A3EAE"/>
    <w:rsid w:val="003A4BA9"/>
    <w:rsid w:val="003B2E30"/>
    <w:rsid w:val="003B311E"/>
    <w:rsid w:val="003B3C6A"/>
    <w:rsid w:val="003B56E5"/>
    <w:rsid w:val="003B6C6A"/>
    <w:rsid w:val="003C0CC4"/>
    <w:rsid w:val="003C1BC7"/>
    <w:rsid w:val="003C1BD7"/>
    <w:rsid w:val="003C275B"/>
    <w:rsid w:val="003C2C59"/>
    <w:rsid w:val="003C6724"/>
    <w:rsid w:val="003C6D54"/>
    <w:rsid w:val="003D0646"/>
    <w:rsid w:val="003D0D4E"/>
    <w:rsid w:val="003D1839"/>
    <w:rsid w:val="003D25F9"/>
    <w:rsid w:val="003D720E"/>
    <w:rsid w:val="003E3E92"/>
    <w:rsid w:val="003E5B44"/>
    <w:rsid w:val="003E62F4"/>
    <w:rsid w:val="003E6ED1"/>
    <w:rsid w:val="003F178C"/>
    <w:rsid w:val="003F178E"/>
    <w:rsid w:val="003F1FD7"/>
    <w:rsid w:val="003F27CF"/>
    <w:rsid w:val="003F27FA"/>
    <w:rsid w:val="003F45BD"/>
    <w:rsid w:val="003F4671"/>
    <w:rsid w:val="003F632E"/>
    <w:rsid w:val="003F6FEB"/>
    <w:rsid w:val="003F7747"/>
    <w:rsid w:val="00401236"/>
    <w:rsid w:val="0040423E"/>
    <w:rsid w:val="004043B5"/>
    <w:rsid w:val="00406B9F"/>
    <w:rsid w:val="00407122"/>
    <w:rsid w:val="004073BB"/>
    <w:rsid w:val="00410A85"/>
    <w:rsid w:val="004147FC"/>
    <w:rsid w:val="00414F8A"/>
    <w:rsid w:val="00414FE9"/>
    <w:rsid w:val="004150CC"/>
    <w:rsid w:val="00415789"/>
    <w:rsid w:val="00415D62"/>
    <w:rsid w:val="004160BE"/>
    <w:rsid w:val="0042194E"/>
    <w:rsid w:val="004238DF"/>
    <w:rsid w:val="004263DC"/>
    <w:rsid w:val="004264AF"/>
    <w:rsid w:val="00431FF6"/>
    <w:rsid w:val="00437BCB"/>
    <w:rsid w:val="00440B50"/>
    <w:rsid w:val="0044275A"/>
    <w:rsid w:val="00443C9B"/>
    <w:rsid w:val="00444BC1"/>
    <w:rsid w:val="00445C7B"/>
    <w:rsid w:val="00450859"/>
    <w:rsid w:val="00450868"/>
    <w:rsid w:val="00452EDE"/>
    <w:rsid w:val="004543C1"/>
    <w:rsid w:val="00456466"/>
    <w:rsid w:val="004568D6"/>
    <w:rsid w:val="00461DA0"/>
    <w:rsid w:val="00462C12"/>
    <w:rsid w:val="004631B5"/>
    <w:rsid w:val="00465BF6"/>
    <w:rsid w:val="004706B9"/>
    <w:rsid w:val="004707CD"/>
    <w:rsid w:val="004715C3"/>
    <w:rsid w:val="00472B34"/>
    <w:rsid w:val="00473841"/>
    <w:rsid w:val="004750D2"/>
    <w:rsid w:val="00476F9D"/>
    <w:rsid w:val="004826E9"/>
    <w:rsid w:val="004860FB"/>
    <w:rsid w:val="00486906"/>
    <w:rsid w:val="00486AF1"/>
    <w:rsid w:val="00487638"/>
    <w:rsid w:val="0049024D"/>
    <w:rsid w:val="00491E0C"/>
    <w:rsid w:val="0049246A"/>
    <w:rsid w:val="00492B79"/>
    <w:rsid w:val="0049460D"/>
    <w:rsid w:val="00494B76"/>
    <w:rsid w:val="00494F03"/>
    <w:rsid w:val="00495A5C"/>
    <w:rsid w:val="00495B27"/>
    <w:rsid w:val="0049759C"/>
    <w:rsid w:val="0049767A"/>
    <w:rsid w:val="004A33FD"/>
    <w:rsid w:val="004A39EF"/>
    <w:rsid w:val="004A5D74"/>
    <w:rsid w:val="004A63D2"/>
    <w:rsid w:val="004A69EF"/>
    <w:rsid w:val="004B12D3"/>
    <w:rsid w:val="004B4A13"/>
    <w:rsid w:val="004B54C0"/>
    <w:rsid w:val="004B71A1"/>
    <w:rsid w:val="004C0A5B"/>
    <w:rsid w:val="004C1821"/>
    <w:rsid w:val="004C20B8"/>
    <w:rsid w:val="004C26CD"/>
    <w:rsid w:val="004C27A6"/>
    <w:rsid w:val="004C2BDA"/>
    <w:rsid w:val="004C3457"/>
    <w:rsid w:val="004C56A0"/>
    <w:rsid w:val="004C6674"/>
    <w:rsid w:val="004C6879"/>
    <w:rsid w:val="004C68CD"/>
    <w:rsid w:val="004C6B7D"/>
    <w:rsid w:val="004D16CE"/>
    <w:rsid w:val="004D1A86"/>
    <w:rsid w:val="004D2DCD"/>
    <w:rsid w:val="004D5254"/>
    <w:rsid w:val="004D6789"/>
    <w:rsid w:val="004D6978"/>
    <w:rsid w:val="004E2F2F"/>
    <w:rsid w:val="004E4C63"/>
    <w:rsid w:val="004E6D04"/>
    <w:rsid w:val="004E7013"/>
    <w:rsid w:val="004F2846"/>
    <w:rsid w:val="004F388F"/>
    <w:rsid w:val="004F5437"/>
    <w:rsid w:val="004F6444"/>
    <w:rsid w:val="00500962"/>
    <w:rsid w:val="00500EE4"/>
    <w:rsid w:val="005021B0"/>
    <w:rsid w:val="00505BB6"/>
    <w:rsid w:val="00506F76"/>
    <w:rsid w:val="005102CD"/>
    <w:rsid w:val="00510318"/>
    <w:rsid w:val="00510DC4"/>
    <w:rsid w:val="0051105C"/>
    <w:rsid w:val="00511586"/>
    <w:rsid w:val="005122FD"/>
    <w:rsid w:val="00512649"/>
    <w:rsid w:val="005152AA"/>
    <w:rsid w:val="005264F9"/>
    <w:rsid w:val="00526D8A"/>
    <w:rsid w:val="005275E9"/>
    <w:rsid w:val="00527822"/>
    <w:rsid w:val="00531955"/>
    <w:rsid w:val="005332DB"/>
    <w:rsid w:val="00534E25"/>
    <w:rsid w:val="0053523B"/>
    <w:rsid w:val="005360A8"/>
    <w:rsid w:val="0053760A"/>
    <w:rsid w:val="00540948"/>
    <w:rsid w:val="00540EF5"/>
    <w:rsid w:val="00543EF3"/>
    <w:rsid w:val="00550C99"/>
    <w:rsid w:val="00554E82"/>
    <w:rsid w:val="00556FA6"/>
    <w:rsid w:val="00557093"/>
    <w:rsid w:val="00561E0A"/>
    <w:rsid w:val="0056386F"/>
    <w:rsid w:val="00564513"/>
    <w:rsid w:val="00564C89"/>
    <w:rsid w:val="00566148"/>
    <w:rsid w:val="005661A0"/>
    <w:rsid w:val="005705E4"/>
    <w:rsid w:val="005714DB"/>
    <w:rsid w:val="005722C1"/>
    <w:rsid w:val="00572EA1"/>
    <w:rsid w:val="00572EE0"/>
    <w:rsid w:val="00573DA2"/>
    <w:rsid w:val="00581850"/>
    <w:rsid w:val="005823C6"/>
    <w:rsid w:val="00585B98"/>
    <w:rsid w:val="00587D02"/>
    <w:rsid w:val="005901DD"/>
    <w:rsid w:val="00593D24"/>
    <w:rsid w:val="00593E5D"/>
    <w:rsid w:val="00594D91"/>
    <w:rsid w:val="00596141"/>
    <w:rsid w:val="005A0421"/>
    <w:rsid w:val="005A14C9"/>
    <w:rsid w:val="005A1DC5"/>
    <w:rsid w:val="005A26D6"/>
    <w:rsid w:val="005A379B"/>
    <w:rsid w:val="005A3B30"/>
    <w:rsid w:val="005A54EC"/>
    <w:rsid w:val="005A7670"/>
    <w:rsid w:val="005B1FB3"/>
    <w:rsid w:val="005B2021"/>
    <w:rsid w:val="005B2CF8"/>
    <w:rsid w:val="005B3567"/>
    <w:rsid w:val="005B4D78"/>
    <w:rsid w:val="005B4D8D"/>
    <w:rsid w:val="005B53A5"/>
    <w:rsid w:val="005B5AD2"/>
    <w:rsid w:val="005B6B86"/>
    <w:rsid w:val="005C0E03"/>
    <w:rsid w:val="005C14AD"/>
    <w:rsid w:val="005C1994"/>
    <w:rsid w:val="005C26A4"/>
    <w:rsid w:val="005C2952"/>
    <w:rsid w:val="005C2CD7"/>
    <w:rsid w:val="005C2DA0"/>
    <w:rsid w:val="005C45B9"/>
    <w:rsid w:val="005C4D93"/>
    <w:rsid w:val="005D0E38"/>
    <w:rsid w:val="005D28A1"/>
    <w:rsid w:val="005D326F"/>
    <w:rsid w:val="005D4BCF"/>
    <w:rsid w:val="005D76AC"/>
    <w:rsid w:val="005E1ACB"/>
    <w:rsid w:val="005E27E9"/>
    <w:rsid w:val="005E3D81"/>
    <w:rsid w:val="005E5744"/>
    <w:rsid w:val="005F038F"/>
    <w:rsid w:val="005F1026"/>
    <w:rsid w:val="005F1DFC"/>
    <w:rsid w:val="005F56E1"/>
    <w:rsid w:val="005F5F22"/>
    <w:rsid w:val="005F6010"/>
    <w:rsid w:val="005F792E"/>
    <w:rsid w:val="006004F9"/>
    <w:rsid w:val="00602092"/>
    <w:rsid w:val="006030F9"/>
    <w:rsid w:val="006036D9"/>
    <w:rsid w:val="00606F1C"/>
    <w:rsid w:val="006079F6"/>
    <w:rsid w:val="00610387"/>
    <w:rsid w:val="00611977"/>
    <w:rsid w:val="00612910"/>
    <w:rsid w:val="006132C3"/>
    <w:rsid w:val="00613D7E"/>
    <w:rsid w:val="006148FE"/>
    <w:rsid w:val="00614F3D"/>
    <w:rsid w:val="00615724"/>
    <w:rsid w:val="00616EEF"/>
    <w:rsid w:val="00620DE9"/>
    <w:rsid w:val="006214A4"/>
    <w:rsid w:val="00622970"/>
    <w:rsid w:val="006239F8"/>
    <w:rsid w:val="00624FD8"/>
    <w:rsid w:val="006255A7"/>
    <w:rsid w:val="006266C4"/>
    <w:rsid w:val="00631447"/>
    <w:rsid w:val="0063193B"/>
    <w:rsid w:val="006346A2"/>
    <w:rsid w:val="00634DA6"/>
    <w:rsid w:val="00637824"/>
    <w:rsid w:val="0064160D"/>
    <w:rsid w:val="0064495D"/>
    <w:rsid w:val="0064503E"/>
    <w:rsid w:val="00645392"/>
    <w:rsid w:val="006509CF"/>
    <w:rsid w:val="00650C9D"/>
    <w:rsid w:val="00651327"/>
    <w:rsid w:val="006525A9"/>
    <w:rsid w:val="00652683"/>
    <w:rsid w:val="006534E0"/>
    <w:rsid w:val="00654567"/>
    <w:rsid w:val="00654B92"/>
    <w:rsid w:val="0065636A"/>
    <w:rsid w:val="00656EF6"/>
    <w:rsid w:val="00656EF9"/>
    <w:rsid w:val="0066018F"/>
    <w:rsid w:val="00664549"/>
    <w:rsid w:val="00664EE1"/>
    <w:rsid w:val="00666F6C"/>
    <w:rsid w:val="006672B3"/>
    <w:rsid w:val="00670465"/>
    <w:rsid w:val="00671787"/>
    <w:rsid w:val="00673E1C"/>
    <w:rsid w:val="00674716"/>
    <w:rsid w:val="0067475C"/>
    <w:rsid w:val="00674BE5"/>
    <w:rsid w:val="00676934"/>
    <w:rsid w:val="00680705"/>
    <w:rsid w:val="006810AB"/>
    <w:rsid w:val="006815F7"/>
    <w:rsid w:val="00682C26"/>
    <w:rsid w:val="00683CB8"/>
    <w:rsid w:val="00685F21"/>
    <w:rsid w:val="00687135"/>
    <w:rsid w:val="00687A30"/>
    <w:rsid w:val="00690D67"/>
    <w:rsid w:val="0069275B"/>
    <w:rsid w:val="00693E4E"/>
    <w:rsid w:val="006A208B"/>
    <w:rsid w:val="006A4CA1"/>
    <w:rsid w:val="006B0D6C"/>
    <w:rsid w:val="006B4F62"/>
    <w:rsid w:val="006B7702"/>
    <w:rsid w:val="006C0263"/>
    <w:rsid w:val="006C0E2E"/>
    <w:rsid w:val="006C14B2"/>
    <w:rsid w:val="006C20D5"/>
    <w:rsid w:val="006C2F3C"/>
    <w:rsid w:val="006C4194"/>
    <w:rsid w:val="006C4F1B"/>
    <w:rsid w:val="006C606A"/>
    <w:rsid w:val="006C75C7"/>
    <w:rsid w:val="006C78DE"/>
    <w:rsid w:val="006C7CD3"/>
    <w:rsid w:val="006C7EE5"/>
    <w:rsid w:val="006D0967"/>
    <w:rsid w:val="006D0E5C"/>
    <w:rsid w:val="006D1B2D"/>
    <w:rsid w:val="006D3C96"/>
    <w:rsid w:val="006D4B48"/>
    <w:rsid w:val="006D7BA2"/>
    <w:rsid w:val="006E009A"/>
    <w:rsid w:val="006E026B"/>
    <w:rsid w:val="006E1143"/>
    <w:rsid w:val="006E3B10"/>
    <w:rsid w:val="006E612C"/>
    <w:rsid w:val="006E6A74"/>
    <w:rsid w:val="006F062E"/>
    <w:rsid w:val="006F1A20"/>
    <w:rsid w:val="006F1A79"/>
    <w:rsid w:val="006F302E"/>
    <w:rsid w:val="006F343B"/>
    <w:rsid w:val="006F5B19"/>
    <w:rsid w:val="006F71A5"/>
    <w:rsid w:val="006F77E6"/>
    <w:rsid w:val="00700529"/>
    <w:rsid w:val="00702575"/>
    <w:rsid w:val="00706D76"/>
    <w:rsid w:val="007108F8"/>
    <w:rsid w:val="0071544F"/>
    <w:rsid w:val="00715F48"/>
    <w:rsid w:val="00716768"/>
    <w:rsid w:val="00716953"/>
    <w:rsid w:val="00716E90"/>
    <w:rsid w:val="0072047A"/>
    <w:rsid w:val="00720994"/>
    <w:rsid w:val="007214F0"/>
    <w:rsid w:val="00722B0B"/>
    <w:rsid w:val="007240C9"/>
    <w:rsid w:val="007249C2"/>
    <w:rsid w:val="007257C4"/>
    <w:rsid w:val="00726883"/>
    <w:rsid w:val="00726B02"/>
    <w:rsid w:val="00726B6B"/>
    <w:rsid w:val="00727380"/>
    <w:rsid w:val="00727D85"/>
    <w:rsid w:val="00732288"/>
    <w:rsid w:val="007332EC"/>
    <w:rsid w:val="007339AE"/>
    <w:rsid w:val="007354C7"/>
    <w:rsid w:val="00735B70"/>
    <w:rsid w:val="0073688E"/>
    <w:rsid w:val="00737028"/>
    <w:rsid w:val="0074037B"/>
    <w:rsid w:val="007435B4"/>
    <w:rsid w:val="00743991"/>
    <w:rsid w:val="00744077"/>
    <w:rsid w:val="0074486E"/>
    <w:rsid w:val="00745273"/>
    <w:rsid w:val="00746376"/>
    <w:rsid w:val="00746F58"/>
    <w:rsid w:val="00752366"/>
    <w:rsid w:val="007544B3"/>
    <w:rsid w:val="007577CB"/>
    <w:rsid w:val="00760C15"/>
    <w:rsid w:val="00761B8C"/>
    <w:rsid w:val="007626E9"/>
    <w:rsid w:val="0076354B"/>
    <w:rsid w:val="00764301"/>
    <w:rsid w:val="007669E0"/>
    <w:rsid w:val="00767448"/>
    <w:rsid w:val="007711F2"/>
    <w:rsid w:val="00773107"/>
    <w:rsid w:val="00773EDC"/>
    <w:rsid w:val="00773FF7"/>
    <w:rsid w:val="007748E2"/>
    <w:rsid w:val="007757EE"/>
    <w:rsid w:val="00780FD4"/>
    <w:rsid w:val="0078251A"/>
    <w:rsid w:val="00783C1B"/>
    <w:rsid w:val="00783D07"/>
    <w:rsid w:val="007845C2"/>
    <w:rsid w:val="00785D01"/>
    <w:rsid w:val="007868BB"/>
    <w:rsid w:val="00793101"/>
    <w:rsid w:val="00795A93"/>
    <w:rsid w:val="00796E98"/>
    <w:rsid w:val="007975E3"/>
    <w:rsid w:val="007A34A8"/>
    <w:rsid w:val="007A6218"/>
    <w:rsid w:val="007A7406"/>
    <w:rsid w:val="007A793D"/>
    <w:rsid w:val="007A7D46"/>
    <w:rsid w:val="007B0B89"/>
    <w:rsid w:val="007B249C"/>
    <w:rsid w:val="007B57C3"/>
    <w:rsid w:val="007C0D62"/>
    <w:rsid w:val="007C2931"/>
    <w:rsid w:val="007C4F1C"/>
    <w:rsid w:val="007C5226"/>
    <w:rsid w:val="007C5E91"/>
    <w:rsid w:val="007C6C9B"/>
    <w:rsid w:val="007C6F42"/>
    <w:rsid w:val="007D0E2B"/>
    <w:rsid w:val="007D11D9"/>
    <w:rsid w:val="007D2335"/>
    <w:rsid w:val="007D3548"/>
    <w:rsid w:val="007D4D98"/>
    <w:rsid w:val="007D7598"/>
    <w:rsid w:val="007D76DC"/>
    <w:rsid w:val="007D7921"/>
    <w:rsid w:val="007E12DE"/>
    <w:rsid w:val="007E1F2B"/>
    <w:rsid w:val="007E1FB5"/>
    <w:rsid w:val="007E242F"/>
    <w:rsid w:val="007E2556"/>
    <w:rsid w:val="007E2AA0"/>
    <w:rsid w:val="007E57A6"/>
    <w:rsid w:val="007E5EC6"/>
    <w:rsid w:val="007E7196"/>
    <w:rsid w:val="007E7B20"/>
    <w:rsid w:val="007E7CC7"/>
    <w:rsid w:val="007F3B05"/>
    <w:rsid w:val="007F3D54"/>
    <w:rsid w:val="007F45C1"/>
    <w:rsid w:val="007F5315"/>
    <w:rsid w:val="007F5B60"/>
    <w:rsid w:val="007F7E92"/>
    <w:rsid w:val="0080086C"/>
    <w:rsid w:val="00800DB4"/>
    <w:rsid w:val="00805AE3"/>
    <w:rsid w:val="00807386"/>
    <w:rsid w:val="00807E52"/>
    <w:rsid w:val="0081051C"/>
    <w:rsid w:val="008114A5"/>
    <w:rsid w:val="008114E0"/>
    <w:rsid w:val="008127EB"/>
    <w:rsid w:val="008128A6"/>
    <w:rsid w:val="00812AAE"/>
    <w:rsid w:val="00812D04"/>
    <w:rsid w:val="00813719"/>
    <w:rsid w:val="00813CFB"/>
    <w:rsid w:val="0081478E"/>
    <w:rsid w:val="00814B8D"/>
    <w:rsid w:val="0081584F"/>
    <w:rsid w:val="0081594C"/>
    <w:rsid w:val="00820507"/>
    <w:rsid w:val="00820A81"/>
    <w:rsid w:val="00821A9D"/>
    <w:rsid w:val="00822569"/>
    <w:rsid w:val="00823F58"/>
    <w:rsid w:val="00825126"/>
    <w:rsid w:val="00827542"/>
    <w:rsid w:val="00827C9E"/>
    <w:rsid w:val="008345B2"/>
    <w:rsid w:val="00834D7D"/>
    <w:rsid w:val="00835A21"/>
    <w:rsid w:val="00836B32"/>
    <w:rsid w:val="008370D1"/>
    <w:rsid w:val="00840196"/>
    <w:rsid w:val="00841B17"/>
    <w:rsid w:val="0084212E"/>
    <w:rsid w:val="00842832"/>
    <w:rsid w:val="00844926"/>
    <w:rsid w:val="008453CF"/>
    <w:rsid w:val="00845DBF"/>
    <w:rsid w:val="00851477"/>
    <w:rsid w:val="008606EA"/>
    <w:rsid w:val="00861205"/>
    <w:rsid w:val="00862E29"/>
    <w:rsid w:val="00864581"/>
    <w:rsid w:val="00866D40"/>
    <w:rsid w:val="00866F7C"/>
    <w:rsid w:val="0086749B"/>
    <w:rsid w:val="00872735"/>
    <w:rsid w:val="0087294A"/>
    <w:rsid w:val="00872D6A"/>
    <w:rsid w:val="00872E88"/>
    <w:rsid w:val="008754E0"/>
    <w:rsid w:val="008756BF"/>
    <w:rsid w:val="008769D8"/>
    <w:rsid w:val="00876D1C"/>
    <w:rsid w:val="008811D1"/>
    <w:rsid w:val="00882100"/>
    <w:rsid w:val="00882607"/>
    <w:rsid w:val="00885597"/>
    <w:rsid w:val="008861B8"/>
    <w:rsid w:val="008866DA"/>
    <w:rsid w:val="00887099"/>
    <w:rsid w:val="008875DB"/>
    <w:rsid w:val="00887EFD"/>
    <w:rsid w:val="00890C40"/>
    <w:rsid w:val="00891CE1"/>
    <w:rsid w:val="00891E87"/>
    <w:rsid w:val="0089327D"/>
    <w:rsid w:val="00893E97"/>
    <w:rsid w:val="0089402A"/>
    <w:rsid w:val="00894622"/>
    <w:rsid w:val="00896CB6"/>
    <w:rsid w:val="008A10CF"/>
    <w:rsid w:val="008A63B9"/>
    <w:rsid w:val="008A754F"/>
    <w:rsid w:val="008B13C4"/>
    <w:rsid w:val="008B3B6A"/>
    <w:rsid w:val="008B66E4"/>
    <w:rsid w:val="008B6992"/>
    <w:rsid w:val="008B7F85"/>
    <w:rsid w:val="008C1A56"/>
    <w:rsid w:val="008C2298"/>
    <w:rsid w:val="008C279A"/>
    <w:rsid w:val="008C3678"/>
    <w:rsid w:val="008C571D"/>
    <w:rsid w:val="008D0E78"/>
    <w:rsid w:val="008D104B"/>
    <w:rsid w:val="008D2A27"/>
    <w:rsid w:val="008D3279"/>
    <w:rsid w:val="008D3810"/>
    <w:rsid w:val="008D6D6F"/>
    <w:rsid w:val="008D6F91"/>
    <w:rsid w:val="008E056F"/>
    <w:rsid w:val="008E4DF7"/>
    <w:rsid w:val="008E6AD5"/>
    <w:rsid w:val="008E6B97"/>
    <w:rsid w:val="008E6ECC"/>
    <w:rsid w:val="008E7115"/>
    <w:rsid w:val="008F0A3E"/>
    <w:rsid w:val="008F2B4A"/>
    <w:rsid w:val="008F5B9A"/>
    <w:rsid w:val="00900557"/>
    <w:rsid w:val="00901230"/>
    <w:rsid w:val="00901E6C"/>
    <w:rsid w:val="009027F1"/>
    <w:rsid w:val="00903C99"/>
    <w:rsid w:val="00903CCF"/>
    <w:rsid w:val="009052CB"/>
    <w:rsid w:val="00905900"/>
    <w:rsid w:val="0090683E"/>
    <w:rsid w:val="0091029A"/>
    <w:rsid w:val="00911191"/>
    <w:rsid w:val="00912883"/>
    <w:rsid w:val="00912C63"/>
    <w:rsid w:val="009141AF"/>
    <w:rsid w:val="009149D3"/>
    <w:rsid w:val="00917ED5"/>
    <w:rsid w:val="009200EF"/>
    <w:rsid w:val="00922959"/>
    <w:rsid w:val="00924B7D"/>
    <w:rsid w:val="009251C3"/>
    <w:rsid w:val="009262F6"/>
    <w:rsid w:val="00926D28"/>
    <w:rsid w:val="009307D1"/>
    <w:rsid w:val="00932239"/>
    <w:rsid w:val="0093250F"/>
    <w:rsid w:val="0093252C"/>
    <w:rsid w:val="00934033"/>
    <w:rsid w:val="00934C09"/>
    <w:rsid w:val="00935F85"/>
    <w:rsid w:val="009360DE"/>
    <w:rsid w:val="00940A59"/>
    <w:rsid w:val="00941B0E"/>
    <w:rsid w:val="00942F3E"/>
    <w:rsid w:val="009447C6"/>
    <w:rsid w:val="00945390"/>
    <w:rsid w:val="00947200"/>
    <w:rsid w:val="009506D6"/>
    <w:rsid w:val="0095230C"/>
    <w:rsid w:val="00952441"/>
    <w:rsid w:val="00952AF3"/>
    <w:rsid w:val="009537E7"/>
    <w:rsid w:val="009540C0"/>
    <w:rsid w:val="00956332"/>
    <w:rsid w:val="00956A96"/>
    <w:rsid w:val="00957A90"/>
    <w:rsid w:val="00962E4C"/>
    <w:rsid w:val="0096387C"/>
    <w:rsid w:val="00964BCC"/>
    <w:rsid w:val="009667A9"/>
    <w:rsid w:val="009705A2"/>
    <w:rsid w:val="00974F40"/>
    <w:rsid w:val="009752B2"/>
    <w:rsid w:val="00976451"/>
    <w:rsid w:val="009806AE"/>
    <w:rsid w:val="009819FF"/>
    <w:rsid w:val="00984B5A"/>
    <w:rsid w:val="009854D0"/>
    <w:rsid w:val="009863B5"/>
    <w:rsid w:val="0098669E"/>
    <w:rsid w:val="00990D36"/>
    <w:rsid w:val="0099140D"/>
    <w:rsid w:val="009950F3"/>
    <w:rsid w:val="00995D0B"/>
    <w:rsid w:val="009A0C55"/>
    <w:rsid w:val="009A1A2F"/>
    <w:rsid w:val="009A2167"/>
    <w:rsid w:val="009A4068"/>
    <w:rsid w:val="009A42D3"/>
    <w:rsid w:val="009A5A2B"/>
    <w:rsid w:val="009B026F"/>
    <w:rsid w:val="009B1A6A"/>
    <w:rsid w:val="009B25CD"/>
    <w:rsid w:val="009B37BF"/>
    <w:rsid w:val="009B4BFA"/>
    <w:rsid w:val="009B53A8"/>
    <w:rsid w:val="009B5879"/>
    <w:rsid w:val="009B5D4A"/>
    <w:rsid w:val="009B7EA5"/>
    <w:rsid w:val="009C0B85"/>
    <w:rsid w:val="009C218C"/>
    <w:rsid w:val="009C371A"/>
    <w:rsid w:val="009C37F0"/>
    <w:rsid w:val="009C3A4B"/>
    <w:rsid w:val="009C488E"/>
    <w:rsid w:val="009C48B8"/>
    <w:rsid w:val="009C5595"/>
    <w:rsid w:val="009C5E85"/>
    <w:rsid w:val="009C6D2A"/>
    <w:rsid w:val="009D0DD8"/>
    <w:rsid w:val="009D192F"/>
    <w:rsid w:val="009D1A20"/>
    <w:rsid w:val="009D228B"/>
    <w:rsid w:val="009D3C83"/>
    <w:rsid w:val="009D4275"/>
    <w:rsid w:val="009D4C42"/>
    <w:rsid w:val="009D4DDA"/>
    <w:rsid w:val="009D56D2"/>
    <w:rsid w:val="009D618B"/>
    <w:rsid w:val="009D7E0F"/>
    <w:rsid w:val="009E007B"/>
    <w:rsid w:val="009E1BE5"/>
    <w:rsid w:val="009E24AC"/>
    <w:rsid w:val="009E2896"/>
    <w:rsid w:val="009E3CF5"/>
    <w:rsid w:val="009E59B5"/>
    <w:rsid w:val="009E6A96"/>
    <w:rsid w:val="009E6C60"/>
    <w:rsid w:val="009E7785"/>
    <w:rsid w:val="009F0192"/>
    <w:rsid w:val="009F2D36"/>
    <w:rsid w:val="009F339C"/>
    <w:rsid w:val="009F4298"/>
    <w:rsid w:val="009F59AF"/>
    <w:rsid w:val="009F69C1"/>
    <w:rsid w:val="00A0282E"/>
    <w:rsid w:val="00A02BE3"/>
    <w:rsid w:val="00A04545"/>
    <w:rsid w:val="00A0772C"/>
    <w:rsid w:val="00A118AE"/>
    <w:rsid w:val="00A14151"/>
    <w:rsid w:val="00A14471"/>
    <w:rsid w:val="00A16502"/>
    <w:rsid w:val="00A1783F"/>
    <w:rsid w:val="00A20663"/>
    <w:rsid w:val="00A2306C"/>
    <w:rsid w:val="00A26AF9"/>
    <w:rsid w:val="00A26BB8"/>
    <w:rsid w:val="00A31371"/>
    <w:rsid w:val="00A373ED"/>
    <w:rsid w:val="00A37DF1"/>
    <w:rsid w:val="00A4125A"/>
    <w:rsid w:val="00A43D91"/>
    <w:rsid w:val="00A45BD1"/>
    <w:rsid w:val="00A4661B"/>
    <w:rsid w:val="00A524E6"/>
    <w:rsid w:val="00A53245"/>
    <w:rsid w:val="00A554AD"/>
    <w:rsid w:val="00A563A1"/>
    <w:rsid w:val="00A56C7B"/>
    <w:rsid w:val="00A6153B"/>
    <w:rsid w:val="00A61A0E"/>
    <w:rsid w:val="00A62A6A"/>
    <w:rsid w:val="00A6463F"/>
    <w:rsid w:val="00A6497D"/>
    <w:rsid w:val="00A64D0F"/>
    <w:rsid w:val="00A64E05"/>
    <w:rsid w:val="00A65E96"/>
    <w:rsid w:val="00A664B1"/>
    <w:rsid w:val="00A700CA"/>
    <w:rsid w:val="00A70455"/>
    <w:rsid w:val="00A71ABD"/>
    <w:rsid w:val="00A7760E"/>
    <w:rsid w:val="00A80A0A"/>
    <w:rsid w:val="00A80C4A"/>
    <w:rsid w:val="00A81A34"/>
    <w:rsid w:val="00A82605"/>
    <w:rsid w:val="00A82EF3"/>
    <w:rsid w:val="00A83E27"/>
    <w:rsid w:val="00A855FE"/>
    <w:rsid w:val="00A865BA"/>
    <w:rsid w:val="00A87942"/>
    <w:rsid w:val="00A9609F"/>
    <w:rsid w:val="00A96436"/>
    <w:rsid w:val="00A97FB5"/>
    <w:rsid w:val="00AA1DD3"/>
    <w:rsid w:val="00AA4E34"/>
    <w:rsid w:val="00AB4E15"/>
    <w:rsid w:val="00AB52CA"/>
    <w:rsid w:val="00AB5372"/>
    <w:rsid w:val="00AB6D89"/>
    <w:rsid w:val="00AB7771"/>
    <w:rsid w:val="00AB7ADF"/>
    <w:rsid w:val="00AC1E11"/>
    <w:rsid w:val="00AC259A"/>
    <w:rsid w:val="00AC3051"/>
    <w:rsid w:val="00AC53C6"/>
    <w:rsid w:val="00AC65DC"/>
    <w:rsid w:val="00AC74A9"/>
    <w:rsid w:val="00AC7E87"/>
    <w:rsid w:val="00AD078F"/>
    <w:rsid w:val="00AD2552"/>
    <w:rsid w:val="00AD467B"/>
    <w:rsid w:val="00AD4F2A"/>
    <w:rsid w:val="00AD5CC8"/>
    <w:rsid w:val="00AD646C"/>
    <w:rsid w:val="00AD78FD"/>
    <w:rsid w:val="00AD7C05"/>
    <w:rsid w:val="00AE1D13"/>
    <w:rsid w:val="00AE2A40"/>
    <w:rsid w:val="00AE2C00"/>
    <w:rsid w:val="00AE3877"/>
    <w:rsid w:val="00AE38FE"/>
    <w:rsid w:val="00AE3A4F"/>
    <w:rsid w:val="00AE4648"/>
    <w:rsid w:val="00AE494A"/>
    <w:rsid w:val="00AE6343"/>
    <w:rsid w:val="00AE7019"/>
    <w:rsid w:val="00AF0551"/>
    <w:rsid w:val="00AF1D3C"/>
    <w:rsid w:val="00AF3169"/>
    <w:rsid w:val="00AF344C"/>
    <w:rsid w:val="00AF4337"/>
    <w:rsid w:val="00AF4509"/>
    <w:rsid w:val="00AF495F"/>
    <w:rsid w:val="00AF5AE6"/>
    <w:rsid w:val="00AF6233"/>
    <w:rsid w:val="00AF6B58"/>
    <w:rsid w:val="00B02D89"/>
    <w:rsid w:val="00B06B7B"/>
    <w:rsid w:val="00B07C0F"/>
    <w:rsid w:val="00B105C2"/>
    <w:rsid w:val="00B10925"/>
    <w:rsid w:val="00B111EA"/>
    <w:rsid w:val="00B172FE"/>
    <w:rsid w:val="00B200E7"/>
    <w:rsid w:val="00B20920"/>
    <w:rsid w:val="00B20B4B"/>
    <w:rsid w:val="00B21150"/>
    <w:rsid w:val="00B24367"/>
    <w:rsid w:val="00B25D75"/>
    <w:rsid w:val="00B261F6"/>
    <w:rsid w:val="00B2671E"/>
    <w:rsid w:val="00B2795C"/>
    <w:rsid w:val="00B279D2"/>
    <w:rsid w:val="00B27BF7"/>
    <w:rsid w:val="00B316D7"/>
    <w:rsid w:val="00B32BFB"/>
    <w:rsid w:val="00B34771"/>
    <w:rsid w:val="00B34F0D"/>
    <w:rsid w:val="00B40D1E"/>
    <w:rsid w:val="00B40FFE"/>
    <w:rsid w:val="00B4356F"/>
    <w:rsid w:val="00B44B5A"/>
    <w:rsid w:val="00B453AB"/>
    <w:rsid w:val="00B46696"/>
    <w:rsid w:val="00B508A4"/>
    <w:rsid w:val="00B512B7"/>
    <w:rsid w:val="00B51CD9"/>
    <w:rsid w:val="00B532E2"/>
    <w:rsid w:val="00B55F6C"/>
    <w:rsid w:val="00B57925"/>
    <w:rsid w:val="00B614F2"/>
    <w:rsid w:val="00B61D26"/>
    <w:rsid w:val="00B633BC"/>
    <w:rsid w:val="00B666E2"/>
    <w:rsid w:val="00B66C8D"/>
    <w:rsid w:val="00B70513"/>
    <w:rsid w:val="00B72831"/>
    <w:rsid w:val="00B75597"/>
    <w:rsid w:val="00B76189"/>
    <w:rsid w:val="00B77146"/>
    <w:rsid w:val="00B77C84"/>
    <w:rsid w:val="00B77CEC"/>
    <w:rsid w:val="00B77D56"/>
    <w:rsid w:val="00B8065E"/>
    <w:rsid w:val="00B80864"/>
    <w:rsid w:val="00B80D4D"/>
    <w:rsid w:val="00B850BD"/>
    <w:rsid w:val="00B90B02"/>
    <w:rsid w:val="00B91971"/>
    <w:rsid w:val="00B97157"/>
    <w:rsid w:val="00BA0984"/>
    <w:rsid w:val="00BA0FC3"/>
    <w:rsid w:val="00BA53FE"/>
    <w:rsid w:val="00BA605C"/>
    <w:rsid w:val="00BA6618"/>
    <w:rsid w:val="00BA698A"/>
    <w:rsid w:val="00BA6FA0"/>
    <w:rsid w:val="00BA72E7"/>
    <w:rsid w:val="00BA7634"/>
    <w:rsid w:val="00BB37E2"/>
    <w:rsid w:val="00BB3872"/>
    <w:rsid w:val="00BB4CD2"/>
    <w:rsid w:val="00BB6D95"/>
    <w:rsid w:val="00BB78AF"/>
    <w:rsid w:val="00BC39C8"/>
    <w:rsid w:val="00BC4AA6"/>
    <w:rsid w:val="00BC4D66"/>
    <w:rsid w:val="00BC6237"/>
    <w:rsid w:val="00BC6343"/>
    <w:rsid w:val="00BC6766"/>
    <w:rsid w:val="00BC6CC5"/>
    <w:rsid w:val="00BC7E44"/>
    <w:rsid w:val="00BD1EA6"/>
    <w:rsid w:val="00BD3E75"/>
    <w:rsid w:val="00BD3F9A"/>
    <w:rsid w:val="00BD6CA7"/>
    <w:rsid w:val="00BE080A"/>
    <w:rsid w:val="00BE0ACC"/>
    <w:rsid w:val="00BE10A2"/>
    <w:rsid w:val="00BE1797"/>
    <w:rsid w:val="00BE27A6"/>
    <w:rsid w:val="00BE3AB9"/>
    <w:rsid w:val="00BE4341"/>
    <w:rsid w:val="00BE6DAD"/>
    <w:rsid w:val="00BF1B04"/>
    <w:rsid w:val="00BF1D73"/>
    <w:rsid w:val="00BF2B06"/>
    <w:rsid w:val="00BF500B"/>
    <w:rsid w:val="00BF7638"/>
    <w:rsid w:val="00BF76A6"/>
    <w:rsid w:val="00C0154F"/>
    <w:rsid w:val="00C01DB4"/>
    <w:rsid w:val="00C03AC0"/>
    <w:rsid w:val="00C0491F"/>
    <w:rsid w:val="00C04949"/>
    <w:rsid w:val="00C04A7E"/>
    <w:rsid w:val="00C0655E"/>
    <w:rsid w:val="00C074EF"/>
    <w:rsid w:val="00C15171"/>
    <w:rsid w:val="00C162E3"/>
    <w:rsid w:val="00C17426"/>
    <w:rsid w:val="00C212A1"/>
    <w:rsid w:val="00C2192F"/>
    <w:rsid w:val="00C226DE"/>
    <w:rsid w:val="00C2275C"/>
    <w:rsid w:val="00C22E0B"/>
    <w:rsid w:val="00C238FA"/>
    <w:rsid w:val="00C253D5"/>
    <w:rsid w:val="00C269F8"/>
    <w:rsid w:val="00C30AA0"/>
    <w:rsid w:val="00C32FA4"/>
    <w:rsid w:val="00C36BBB"/>
    <w:rsid w:val="00C400BA"/>
    <w:rsid w:val="00C4203A"/>
    <w:rsid w:val="00C423DF"/>
    <w:rsid w:val="00C43532"/>
    <w:rsid w:val="00C43D64"/>
    <w:rsid w:val="00C444F6"/>
    <w:rsid w:val="00C44793"/>
    <w:rsid w:val="00C44FE8"/>
    <w:rsid w:val="00C4532E"/>
    <w:rsid w:val="00C45DD8"/>
    <w:rsid w:val="00C46ADE"/>
    <w:rsid w:val="00C472BB"/>
    <w:rsid w:val="00C50328"/>
    <w:rsid w:val="00C50DDB"/>
    <w:rsid w:val="00C51A07"/>
    <w:rsid w:val="00C53DAC"/>
    <w:rsid w:val="00C54DA7"/>
    <w:rsid w:val="00C54F69"/>
    <w:rsid w:val="00C56611"/>
    <w:rsid w:val="00C572E6"/>
    <w:rsid w:val="00C57FBF"/>
    <w:rsid w:val="00C605ED"/>
    <w:rsid w:val="00C61F5C"/>
    <w:rsid w:val="00C622C7"/>
    <w:rsid w:val="00C65129"/>
    <w:rsid w:val="00C65FB2"/>
    <w:rsid w:val="00C67E03"/>
    <w:rsid w:val="00C72013"/>
    <w:rsid w:val="00C72FB9"/>
    <w:rsid w:val="00C73E17"/>
    <w:rsid w:val="00C74BC8"/>
    <w:rsid w:val="00C760AB"/>
    <w:rsid w:val="00C76F7E"/>
    <w:rsid w:val="00C80130"/>
    <w:rsid w:val="00C8110F"/>
    <w:rsid w:val="00C81A2F"/>
    <w:rsid w:val="00C81C23"/>
    <w:rsid w:val="00C81C36"/>
    <w:rsid w:val="00C84302"/>
    <w:rsid w:val="00C851AB"/>
    <w:rsid w:val="00C85333"/>
    <w:rsid w:val="00C87615"/>
    <w:rsid w:val="00C87D58"/>
    <w:rsid w:val="00C87D94"/>
    <w:rsid w:val="00C913B6"/>
    <w:rsid w:val="00C93A46"/>
    <w:rsid w:val="00C93BDD"/>
    <w:rsid w:val="00C93BFA"/>
    <w:rsid w:val="00C93E86"/>
    <w:rsid w:val="00C948DD"/>
    <w:rsid w:val="00CA0FB6"/>
    <w:rsid w:val="00CA4428"/>
    <w:rsid w:val="00CA4B36"/>
    <w:rsid w:val="00CA794E"/>
    <w:rsid w:val="00CA7C7B"/>
    <w:rsid w:val="00CB046C"/>
    <w:rsid w:val="00CB1E62"/>
    <w:rsid w:val="00CB304E"/>
    <w:rsid w:val="00CB4498"/>
    <w:rsid w:val="00CB468F"/>
    <w:rsid w:val="00CB610C"/>
    <w:rsid w:val="00CB69DE"/>
    <w:rsid w:val="00CC134E"/>
    <w:rsid w:val="00CC1784"/>
    <w:rsid w:val="00CC2F77"/>
    <w:rsid w:val="00CC3CDF"/>
    <w:rsid w:val="00CC6C19"/>
    <w:rsid w:val="00CD0C49"/>
    <w:rsid w:val="00CD10BE"/>
    <w:rsid w:val="00CD1BB3"/>
    <w:rsid w:val="00CD202F"/>
    <w:rsid w:val="00CD210B"/>
    <w:rsid w:val="00CD2677"/>
    <w:rsid w:val="00CD3618"/>
    <w:rsid w:val="00CD5C02"/>
    <w:rsid w:val="00CD5CD6"/>
    <w:rsid w:val="00CE28A0"/>
    <w:rsid w:val="00CE3379"/>
    <w:rsid w:val="00CE38A8"/>
    <w:rsid w:val="00CE541B"/>
    <w:rsid w:val="00CE5E9E"/>
    <w:rsid w:val="00CE6DFE"/>
    <w:rsid w:val="00CE7248"/>
    <w:rsid w:val="00CF133F"/>
    <w:rsid w:val="00CF2777"/>
    <w:rsid w:val="00CF3338"/>
    <w:rsid w:val="00CF357A"/>
    <w:rsid w:val="00CF62EF"/>
    <w:rsid w:val="00CF65F7"/>
    <w:rsid w:val="00CF789F"/>
    <w:rsid w:val="00D01635"/>
    <w:rsid w:val="00D01D5B"/>
    <w:rsid w:val="00D033DA"/>
    <w:rsid w:val="00D07B51"/>
    <w:rsid w:val="00D07CF2"/>
    <w:rsid w:val="00D07DE7"/>
    <w:rsid w:val="00D07EEE"/>
    <w:rsid w:val="00D10A88"/>
    <w:rsid w:val="00D12989"/>
    <w:rsid w:val="00D13C7D"/>
    <w:rsid w:val="00D168A6"/>
    <w:rsid w:val="00D17EA5"/>
    <w:rsid w:val="00D21F39"/>
    <w:rsid w:val="00D23191"/>
    <w:rsid w:val="00D23EEA"/>
    <w:rsid w:val="00D25DAD"/>
    <w:rsid w:val="00D3090C"/>
    <w:rsid w:val="00D32C55"/>
    <w:rsid w:val="00D352A2"/>
    <w:rsid w:val="00D36004"/>
    <w:rsid w:val="00D36801"/>
    <w:rsid w:val="00D3757B"/>
    <w:rsid w:val="00D3757F"/>
    <w:rsid w:val="00D406FA"/>
    <w:rsid w:val="00D40AFB"/>
    <w:rsid w:val="00D41715"/>
    <w:rsid w:val="00D431F0"/>
    <w:rsid w:val="00D44880"/>
    <w:rsid w:val="00D45C8E"/>
    <w:rsid w:val="00D4681C"/>
    <w:rsid w:val="00D4723A"/>
    <w:rsid w:val="00D51B23"/>
    <w:rsid w:val="00D53B22"/>
    <w:rsid w:val="00D542F3"/>
    <w:rsid w:val="00D60651"/>
    <w:rsid w:val="00D60B8A"/>
    <w:rsid w:val="00D63B3E"/>
    <w:rsid w:val="00D644D9"/>
    <w:rsid w:val="00D64592"/>
    <w:rsid w:val="00D66447"/>
    <w:rsid w:val="00D701EA"/>
    <w:rsid w:val="00D70AC5"/>
    <w:rsid w:val="00D723B7"/>
    <w:rsid w:val="00D72FA5"/>
    <w:rsid w:val="00D76D56"/>
    <w:rsid w:val="00D77F68"/>
    <w:rsid w:val="00D82FAF"/>
    <w:rsid w:val="00D834F3"/>
    <w:rsid w:val="00D84C89"/>
    <w:rsid w:val="00D863A1"/>
    <w:rsid w:val="00D87A40"/>
    <w:rsid w:val="00D938E2"/>
    <w:rsid w:val="00D94CD9"/>
    <w:rsid w:val="00D95813"/>
    <w:rsid w:val="00D96F14"/>
    <w:rsid w:val="00DA07B5"/>
    <w:rsid w:val="00DA1090"/>
    <w:rsid w:val="00DA11F4"/>
    <w:rsid w:val="00DA5CBF"/>
    <w:rsid w:val="00DA6BAD"/>
    <w:rsid w:val="00DB08F3"/>
    <w:rsid w:val="00DB1DC9"/>
    <w:rsid w:val="00DB2304"/>
    <w:rsid w:val="00DB42E6"/>
    <w:rsid w:val="00DB56ED"/>
    <w:rsid w:val="00DB5C2E"/>
    <w:rsid w:val="00DB66B9"/>
    <w:rsid w:val="00DB7700"/>
    <w:rsid w:val="00DB7FD7"/>
    <w:rsid w:val="00DC02D6"/>
    <w:rsid w:val="00DC26CE"/>
    <w:rsid w:val="00DC3F21"/>
    <w:rsid w:val="00DC48F4"/>
    <w:rsid w:val="00DC4CCE"/>
    <w:rsid w:val="00DC5E5C"/>
    <w:rsid w:val="00DC6345"/>
    <w:rsid w:val="00DC6A5C"/>
    <w:rsid w:val="00DD0C2E"/>
    <w:rsid w:val="00DD1434"/>
    <w:rsid w:val="00DD3DC7"/>
    <w:rsid w:val="00DD74B7"/>
    <w:rsid w:val="00DD7ACC"/>
    <w:rsid w:val="00DE0613"/>
    <w:rsid w:val="00DE2728"/>
    <w:rsid w:val="00DE2BA1"/>
    <w:rsid w:val="00DE3388"/>
    <w:rsid w:val="00DE3DCA"/>
    <w:rsid w:val="00DE61A0"/>
    <w:rsid w:val="00DF1A0D"/>
    <w:rsid w:val="00DF1B0D"/>
    <w:rsid w:val="00DF20CD"/>
    <w:rsid w:val="00DF2721"/>
    <w:rsid w:val="00DF602F"/>
    <w:rsid w:val="00E00B07"/>
    <w:rsid w:val="00E0287A"/>
    <w:rsid w:val="00E05FE6"/>
    <w:rsid w:val="00E10746"/>
    <w:rsid w:val="00E11E79"/>
    <w:rsid w:val="00E11F32"/>
    <w:rsid w:val="00E152AC"/>
    <w:rsid w:val="00E214CC"/>
    <w:rsid w:val="00E21B5D"/>
    <w:rsid w:val="00E22846"/>
    <w:rsid w:val="00E25AE8"/>
    <w:rsid w:val="00E2630C"/>
    <w:rsid w:val="00E279B1"/>
    <w:rsid w:val="00E301BE"/>
    <w:rsid w:val="00E3074C"/>
    <w:rsid w:val="00E31731"/>
    <w:rsid w:val="00E32B4E"/>
    <w:rsid w:val="00E32BBB"/>
    <w:rsid w:val="00E330AA"/>
    <w:rsid w:val="00E35C9D"/>
    <w:rsid w:val="00E36784"/>
    <w:rsid w:val="00E367F0"/>
    <w:rsid w:val="00E41105"/>
    <w:rsid w:val="00E42077"/>
    <w:rsid w:val="00E4270F"/>
    <w:rsid w:val="00E43B73"/>
    <w:rsid w:val="00E4431D"/>
    <w:rsid w:val="00E4503A"/>
    <w:rsid w:val="00E45876"/>
    <w:rsid w:val="00E468F8"/>
    <w:rsid w:val="00E46D52"/>
    <w:rsid w:val="00E47881"/>
    <w:rsid w:val="00E5211C"/>
    <w:rsid w:val="00E5335E"/>
    <w:rsid w:val="00E56774"/>
    <w:rsid w:val="00E57584"/>
    <w:rsid w:val="00E57D51"/>
    <w:rsid w:val="00E60055"/>
    <w:rsid w:val="00E602EE"/>
    <w:rsid w:val="00E6095B"/>
    <w:rsid w:val="00E6292E"/>
    <w:rsid w:val="00E629E2"/>
    <w:rsid w:val="00E67F07"/>
    <w:rsid w:val="00E67FD2"/>
    <w:rsid w:val="00E7222D"/>
    <w:rsid w:val="00E72B51"/>
    <w:rsid w:val="00E72EAB"/>
    <w:rsid w:val="00E74C20"/>
    <w:rsid w:val="00E76A28"/>
    <w:rsid w:val="00E8220B"/>
    <w:rsid w:val="00E8291D"/>
    <w:rsid w:val="00E85F4A"/>
    <w:rsid w:val="00E86855"/>
    <w:rsid w:val="00E86EAA"/>
    <w:rsid w:val="00E87293"/>
    <w:rsid w:val="00E900DB"/>
    <w:rsid w:val="00E90F0F"/>
    <w:rsid w:val="00E921C4"/>
    <w:rsid w:val="00E93112"/>
    <w:rsid w:val="00E93834"/>
    <w:rsid w:val="00E97530"/>
    <w:rsid w:val="00EA01E2"/>
    <w:rsid w:val="00EA0218"/>
    <w:rsid w:val="00EA0466"/>
    <w:rsid w:val="00EA38BD"/>
    <w:rsid w:val="00EA494C"/>
    <w:rsid w:val="00EA4D57"/>
    <w:rsid w:val="00EA698F"/>
    <w:rsid w:val="00EB1407"/>
    <w:rsid w:val="00EB1C69"/>
    <w:rsid w:val="00EB2177"/>
    <w:rsid w:val="00EB336A"/>
    <w:rsid w:val="00EB3FDC"/>
    <w:rsid w:val="00EB4092"/>
    <w:rsid w:val="00EB73C2"/>
    <w:rsid w:val="00EC178A"/>
    <w:rsid w:val="00EC183F"/>
    <w:rsid w:val="00EC1C81"/>
    <w:rsid w:val="00EC23FC"/>
    <w:rsid w:val="00EC43A3"/>
    <w:rsid w:val="00EC4E93"/>
    <w:rsid w:val="00ED1F55"/>
    <w:rsid w:val="00ED2147"/>
    <w:rsid w:val="00ED2F7F"/>
    <w:rsid w:val="00ED2F87"/>
    <w:rsid w:val="00ED4206"/>
    <w:rsid w:val="00ED59EC"/>
    <w:rsid w:val="00ED71EE"/>
    <w:rsid w:val="00ED75D8"/>
    <w:rsid w:val="00EE0C2A"/>
    <w:rsid w:val="00EE2D73"/>
    <w:rsid w:val="00EE2FD7"/>
    <w:rsid w:val="00EE3C80"/>
    <w:rsid w:val="00EE4E41"/>
    <w:rsid w:val="00EE5726"/>
    <w:rsid w:val="00EE5B2C"/>
    <w:rsid w:val="00EE5D10"/>
    <w:rsid w:val="00EE65ED"/>
    <w:rsid w:val="00EF02B4"/>
    <w:rsid w:val="00EF12A3"/>
    <w:rsid w:val="00EF4C86"/>
    <w:rsid w:val="00EF550E"/>
    <w:rsid w:val="00F00B3E"/>
    <w:rsid w:val="00F0203A"/>
    <w:rsid w:val="00F03155"/>
    <w:rsid w:val="00F044E7"/>
    <w:rsid w:val="00F056A8"/>
    <w:rsid w:val="00F06D74"/>
    <w:rsid w:val="00F118FB"/>
    <w:rsid w:val="00F133CF"/>
    <w:rsid w:val="00F1524F"/>
    <w:rsid w:val="00F157C6"/>
    <w:rsid w:val="00F17DC5"/>
    <w:rsid w:val="00F20B23"/>
    <w:rsid w:val="00F21667"/>
    <w:rsid w:val="00F21EAB"/>
    <w:rsid w:val="00F220C6"/>
    <w:rsid w:val="00F24FBF"/>
    <w:rsid w:val="00F2639A"/>
    <w:rsid w:val="00F26C82"/>
    <w:rsid w:val="00F27814"/>
    <w:rsid w:val="00F31ABA"/>
    <w:rsid w:val="00F323E6"/>
    <w:rsid w:val="00F33481"/>
    <w:rsid w:val="00F344FB"/>
    <w:rsid w:val="00F36206"/>
    <w:rsid w:val="00F37525"/>
    <w:rsid w:val="00F427A8"/>
    <w:rsid w:val="00F4540D"/>
    <w:rsid w:val="00F46C92"/>
    <w:rsid w:val="00F46CD1"/>
    <w:rsid w:val="00F4733F"/>
    <w:rsid w:val="00F47562"/>
    <w:rsid w:val="00F510C6"/>
    <w:rsid w:val="00F52772"/>
    <w:rsid w:val="00F55FE8"/>
    <w:rsid w:val="00F56A69"/>
    <w:rsid w:val="00F642D0"/>
    <w:rsid w:val="00F66B76"/>
    <w:rsid w:val="00F677AD"/>
    <w:rsid w:val="00F70B2B"/>
    <w:rsid w:val="00F74F56"/>
    <w:rsid w:val="00F7566D"/>
    <w:rsid w:val="00F82115"/>
    <w:rsid w:val="00F82DA8"/>
    <w:rsid w:val="00F86A2B"/>
    <w:rsid w:val="00F87B80"/>
    <w:rsid w:val="00F87ED7"/>
    <w:rsid w:val="00F90727"/>
    <w:rsid w:val="00F90E09"/>
    <w:rsid w:val="00F9294C"/>
    <w:rsid w:val="00F93E68"/>
    <w:rsid w:val="00F95325"/>
    <w:rsid w:val="00F95AAB"/>
    <w:rsid w:val="00F96A57"/>
    <w:rsid w:val="00F96E76"/>
    <w:rsid w:val="00F9724F"/>
    <w:rsid w:val="00F97D18"/>
    <w:rsid w:val="00FA0805"/>
    <w:rsid w:val="00FA1D18"/>
    <w:rsid w:val="00FA2720"/>
    <w:rsid w:val="00FA2A5B"/>
    <w:rsid w:val="00FA3862"/>
    <w:rsid w:val="00FA3C94"/>
    <w:rsid w:val="00FA669E"/>
    <w:rsid w:val="00FA6F7F"/>
    <w:rsid w:val="00FB2246"/>
    <w:rsid w:val="00FB4D08"/>
    <w:rsid w:val="00FB5544"/>
    <w:rsid w:val="00FB6B5F"/>
    <w:rsid w:val="00FC0DFC"/>
    <w:rsid w:val="00FC1613"/>
    <w:rsid w:val="00FC16BE"/>
    <w:rsid w:val="00FC17BC"/>
    <w:rsid w:val="00FC31EF"/>
    <w:rsid w:val="00FC3E3A"/>
    <w:rsid w:val="00FC4965"/>
    <w:rsid w:val="00FC77FE"/>
    <w:rsid w:val="00FD16B7"/>
    <w:rsid w:val="00FD1D9D"/>
    <w:rsid w:val="00FD2F7A"/>
    <w:rsid w:val="00FD5AF6"/>
    <w:rsid w:val="00FE0914"/>
    <w:rsid w:val="00FE2D31"/>
    <w:rsid w:val="00FE40A3"/>
    <w:rsid w:val="00FE6160"/>
    <w:rsid w:val="00FF1385"/>
    <w:rsid w:val="00FF27EE"/>
    <w:rsid w:val="00FF3930"/>
    <w:rsid w:val="00FF4D27"/>
    <w:rsid w:val="00FF7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55D773A-A922-467C-8233-49C399E35A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4073BB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073BB"/>
    <w:rPr>
      <w:rFonts w:ascii="Times New Roman" w:eastAsia="Times New Roman" w:hAnsi="Times New Roman" w:cs="Times New Roman"/>
      <w:b/>
      <w:bCs/>
      <w:sz w:val="20"/>
      <w:u w:val="single"/>
    </w:rPr>
  </w:style>
  <w:style w:type="paragraph" w:styleId="Header">
    <w:name w:val="header"/>
    <w:basedOn w:val="Normal"/>
    <w:link w:val="HeaderChar"/>
    <w:unhideWhenUsed/>
    <w:rsid w:val="004073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4073BB"/>
  </w:style>
  <w:style w:type="paragraph" w:styleId="Footer">
    <w:name w:val="footer"/>
    <w:basedOn w:val="Normal"/>
    <w:link w:val="FooterChar"/>
    <w:uiPriority w:val="99"/>
    <w:unhideWhenUsed/>
    <w:rsid w:val="004073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73BB"/>
  </w:style>
  <w:style w:type="paragraph" w:styleId="BalloonText">
    <w:name w:val="Balloon Text"/>
    <w:basedOn w:val="Normal"/>
    <w:link w:val="BalloonTextChar"/>
    <w:uiPriority w:val="99"/>
    <w:semiHidden/>
    <w:unhideWhenUsed/>
    <w:rsid w:val="00C81C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1C23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DefaultParagraphFont"/>
    <w:rsid w:val="0090683E"/>
  </w:style>
  <w:style w:type="character" w:styleId="Hyperlink">
    <w:name w:val="Hyperlink"/>
    <w:basedOn w:val="DefaultParagraphFont"/>
    <w:uiPriority w:val="99"/>
    <w:semiHidden/>
    <w:unhideWhenUsed/>
    <w:rsid w:val="00A64D0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58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5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52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5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1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67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95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3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81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9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2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1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6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1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81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26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25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1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2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4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2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23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30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10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4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46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8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0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3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2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06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35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705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06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06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2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58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63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93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9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5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1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2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33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1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4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7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42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0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03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7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5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71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53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9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9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25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6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4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19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07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0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1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5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76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0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35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3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37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8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55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12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2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8E24D4-99A6-428C-8B9C-2CA589024F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458</Words>
  <Characters>261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cClure, Donna</dc:creator>
  <cp:lastModifiedBy>Pawley, Kaycie</cp:lastModifiedBy>
  <cp:revision>2</cp:revision>
  <cp:lastPrinted>2021-02-24T15:15:00Z</cp:lastPrinted>
  <dcterms:created xsi:type="dcterms:W3CDTF">2021-04-07T17:44:00Z</dcterms:created>
  <dcterms:modified xsi:type="dcterms:W3CDTF">2021-04-07T17:44:00Z</dcterms:modified>
</cp:coreProperties>
</file>